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1"/>
        <w:gridCol w:w="158"/>
        <w:gridCol w:w="941"/>
        <w:gridCol w:w="86"/>
        <w:gridCol w:w="187"/>
        <w:gridCol w:w="1084"/>
        <w:gridCol w:w="793"/>
        <w:gridCol w:w="569"/>
        <w:gridCol w:w="79"/>
        <w:gridCol w:w="252"/>
        <w:gridCol w:w="1350"/>
        <w:gridCol w:w="480"/>
        <w:gridCol w:w="486"/>
        <w:gridCol w:w="150"/>
        <w:gridCol w:w="684"/>
        <w:gridCol w:w="303"/>
        <w:gridCol w:w="10"/>
        <w:gridCol w:w="1624"/>
      </w:tblGrid>
      <w:tr w:rsidR="007651F9" w:rsidRPr="007336DB" w14:paraId="57EB7A18" w14:textId="77777777" w:rsidTr="00A06410">
        <w:trPr>
          <w:trHeight w:val="631"/>
          <w:tblHeader/>
        </w:trPr>
        <w:tc>
          <w:tcPr>
            <w:tcW w:w="10847" w:type="dxa"/>
            <w:gridSpan w:val="18"/>
            <w:shd w:val="clear" w:color="auto" w:fill="BFBFBF" w:themeFill="background1" w:themeFillShade="BF"/>
            <w:vAlign w:val="center"/>
          </w:tcPr>
          <w:p w14:paraId="69D2D2BD" w14:textId="4FE5B126" w:rsidR="007651F9" w:rsidRPr="007336DB" w:rsidRDefault="00965833" w:rsidP="0096583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Washington Certified Burner</w:t>
            </w:r>
            <w:r w:rsidR="00571BE4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5C46EA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roadcast</w:t>
            </w:r>
            <w:r w:rsidR="007651F9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Burn Plan</w:t>
            </w:r>
          </w:p>
        </w:tc>
      </w:tr>
      <w:tr w:rsidR="006A6949" w:rsidRPr="007336DB" w14:paraId="5FB40E04" w14:textId="77777777" w:rsidTr="00A06410">
        <w:trPr>
          <w:cantSplit/>
          <w:trHeight w:val="365"/>
        </w:trPr>
        <w:tc>
          <w:tcPr>
            <w:tcW w:w="2983" w:type="dxa"/>
            <w:gridSpan w:val="5"/>
            <w:shd w:val="clear" w:color="auto" w:fill="D9D9D9" w:themeFill="background1" w:themeFillShade="D9"/>
            <w:vAlign w:val="center"/>
          </w:tcPr>
          <w:p w14:paraId="4AE4F220" w14:textId="0B984982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Landowner Name and Addres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/or Driving Directions to Unit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4C2995E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ownship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268CEC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ange</w:t>
            </w:r>
          </w:p>
        </w:tc>
        <w:tc>
          <w:tcPr>
            <w:tcW w:w="900" w:type="dxa"/>
            <w:gridSpan w:val="3"/>
            <w:shd w:val="clear" w:color="auto" w:fill="D9D9D9" w:themeFill="background1" w:themeFillShade="D9"/>
            <w:vAlign w:val="center"/>
          </w:tcPr>
          <w:p w14:paraId="39D19EE8" w14:textId="4797E87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Sect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9C9F270" w14:textId="4405BD2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County</w:t>
            </w:r>
          </w:p>
        </w:tc>
        <w:tc>
          <w:tcPr>
            <w:tcW w:w="1800" w:type="dxa"/>
            <w:gridSpan w:val="4"/>
            <w:shd w:val="clear" w:color="auto" w:fill="D9D9D9" w:themeFill="background1" w:themeFillShade="D9"/>
            <w:vAlign w:val="center"/>
          </w:tcPr>
          <w:p w14:paraId="305FA9C9" w14:textId="77777777" w:rsidR="006A6949" w:rsidRDefault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Lat/Long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6FFCD5CD" w14:textId="7D0A5713" w:rsidR="00CD374D" w:rsidRPr="007336DB" w:rsidRDefault="006A694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(</w:t>
            </w:r>
            <w:r w:rsidR="00CD374D">
              <w:rPr>
                <w:rFonts w:asciiTheme="minorHAnsi" w:hAnsiTheme="minorHAnsi" w:cstheme="minorHAnsi"/>
                <w:b/>
                <w:bCs/>
              </w:rPr>
              <w:t>Decimal</w:t>
            </w:r>
            <w:r>
              <w:rPr>
                <w:rFonts w:asciiTheme="minorHAnsi" w:hAnsiTheme="minorHAnsi" w:cstheme="minorHAnsi"/>
                <w:b/>
                <w:bCs/>
              </w:rPr>
              <w:t>/</w:t>
            </w:r>
            <w:r w:rsidR="00414461">
              <w:rPr>
                <w:rFonts w:asciiTheme="minorHAnsi" w:hAnsiTheme="minorHAnsi" w:cstheme="minorHAnsi"/>
                <w:b/>
                <w:bCs/>
              </w:rPr>
              <w:t>Degrees</w:t>
            </w:r>
            <w:r w:rsidR="00CD374D">
              <w:rPr>
                <w:rFonts w:asciiTheme="minorHAnsi" w:hAnsiTheme="minorHAnsi" w:cstheme="minorHAnsi"/>
                <w:b/>
                <w:bCs/>
              </w:rPr>
              <w:t>)</w:t>
            </w:r>
          </w:p>
        </w:tc>
        <w:tc>
          <w:tcPr>
            <w:tcW w:w="1937" w:type="dxa"/>
            <w:gridSpan w:val="3"/>
            <w:shd w:val="clear" w:color="auto" w:fill="D9D9D9" w:themeFill="background1" w:themeFillShade="D9"/>
            <w:vAlign w:val="center"/>
          </w:tcPr>
          <w:p w14:paraId="13668975" w14:textId="04ED781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Unit Name</w:t>
            </w:r>
          </w:p>
        </w:tc>
      </w:tr>
      <w:tr w:rsidR="006A6949" w:rsidRPr="007336DB" w14:paraId="57BC09D7" w14:textId="77777777" w:rsidTr="00A06410">
        <w:trPr>
          <w:cantSplit/>
          <w:trHeight w:val="714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750399EC" w14:textId="77777777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084" w:type="dxa"/>
            <w:shd w:val="clear" w:color="auto" w:fill="FFFFFF" w:themeFill="background1"/>
            <w:vAlign w:val="center"/>
          </w:tcPr>
          <w:p w14:paraId="2634DBC9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93" w:type="dxa"/>
            <w:shd w:val="clear" w:color="auto" w:fill="FFFFFF" w:themeFill="background1"/>
            <w:vAlign w:val="center"/>
          </w:tcPr>
          <w:p w14:paraId="54E07AF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00" w:type="dxa"/>
            <w:gridSpan w:val="3"/>
            <w:shd w:val="clear" w:color="auto" w:fill="FFFFFF" w:themeFill="background1"/>
            <w:vAlign w:val="center"/>
          </w:tcPr>
          <w:p w14:paraId="42DA6AD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0417F6A" w14:textId="48ED3943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800" w:type="dxa"/>
            <w:gridSpan w:val="4"/>
            <w:shd w:val="clear" w:color="auto" w:fill="FFFFFF" w:themeFill="background1"/>
            <w:vAlign w:val="center"/>
          </w:tcPr>
          <w:p w14:paraId="42109B49" w14:textId="77777777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37" w:type="dxa"/>
            <w:gridSpan w:val="3"/>
            <w:shd w:val="clear" w:color="auto" w:fill="FFFFFF" w:themeFill="background1"/>
            <w:vAlign w:val="center"/>
          </w:tcPr>
          <w:p w14:paraId="7BC1E005" w14:textId="5197A7E3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5B2BC8D0" w14:textId="77777777" w:rsidTr="00A06410">
        <w:trPr>
          <w:trHeight w:val="411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30969C7" w14:textId="77777777" w:rsidR="00CD374D" w:rsidRPr="007336DB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SIGNATURES</w:t>
            </w:r>
          </w:p>
        </w:tc>
      </w:tr>
      <w:tr w:rsidR="00CD374D" w:rsidRPr="007336DB" w14:paraId="554686DE" w14:textId="77777777" w:rsidTr="00A06410">
        <w:trPr>
          <w:trHeight w:val="439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39C3C561" w14:textId="77777777" w:rsidR="00CD374D" w:rsidRPr="00A06410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Preparer(s):</w:t>
            </w:r>
          </w:p>
        </w:tc>
        <w:tc>
          <w:tcPr>
            <w:tcW w:w="5366" w:type="dxa"/>
            <w:gridSpan w:val="10"/>
            <w:vAlign w:val="center"/>
          </w:tcPr>
          <w:p w14:paraId="2677F0B5" w14:textId="77777777" w:rsidR="00CD374D" w:rsidRPr="00A06410" w:rsidRDefault="00CD374D" w:rsidP="00211F9F">
            <w:pPr>
              <w:pStyle w:val="FootnoteTex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625A1AC1" w14:textId="77777777" w:rsidR="00CD374D" w:rsidRPr="00A06410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35C15780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540BC02D" w14:textId="77777777" w:rsidTr="00A06410">
        <w:trPr>
          <w:cantSplit/>
          <w:trHeight w:val="448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0DB0C36D" w14:textId="4D738EB8" w:rsidR="00CD374D" w:rsidRPr="00A06410" w:rsidRDefault="00965833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Reviewer(s)</w:t>
            </w:r>
            <w:r w:rsidR="00CD374D"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5366" w:type="dxa"/>
            <w:gridSpan w:val="10"/>
            <w:vAlign w:val="center"/>
          </w:tcPr>
          <w:p w14:paraId="5145D8BB" w14:textId="77777777" w:rsidR="00CD374D" w:rsidRPr="00A06410" w:rsidRDefault="00CD374D" w:rsidP="00211F9F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7F98573F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1257F983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287E0318" w14:textId="77777777" w:rsidTr="00A06410">
        <w:trPr>
          <w:cantSplit/>
          <w:trHeight w:val="549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61D850EB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</w:rPr>
              <w:t>Landowner(s):</w:t>
            </w:r>
          </w:p>
        </w:tc>
        <w:tc>
          <w:tcPr>
            <w:tcW w:w="5366" w:type="dxa"/>
            <w:gridSpan w:val="10"/>
            <w:vAlign w:val="center"/>
          </w:tcPr>
          <w:p w14:paraId="42A527A7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54EF1B2B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73F210DE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6306CE0A" w14:textId="77777777" w:rsidTr="00A06410">
        <w:trPr>
          <w:trHeight w:val="457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6F6A7B3D" w14:textId="12CDBEB1" w:rsidR="00CD374D" w:rsidRPr="007336DB" w:rsidRDefault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SMOKE </w:t>
            </w:r>
            <w:r w:rsidR="00965833">
              <w:rPr>
                <w:rFonts w:asciiTheme="minorHAnsi" w:hAnsiTheme="minorHAnsi" w:cstheme="minorHAnsi"/>
                <w:b/>
                <w:bCs/>
              </w:rPr>
              <w:t>APPROVAL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PERMITS</w:t>
            </w:r>
          </w:p>
        </w:tc>
      </w:tr>
      <w:tr w:rsidR="004B3FF5" w:rsidRPr="007336DB" w14:paraId="3E548F43" w14:textId="77777777" w:rsidTr="00A06410">
        <w:trPr>
          <w:trHeight w:val="457"/>
        </w:trPr>
        <w:tc>
          <w:tcPr>
            <w:tcW w:w="298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1B51A4" w14:textId="1ABAA65C" w:rsidR="00CD374D" w:rsidRPr="007336DB" w:rsidRDefault="00965833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Smoke Approval required</w:t>
            </w:r>
            <w:r w:rsidR="00C66D7A">
              <w:rPr>
                <w:rFonts w:asciiTheme="minorHAnsi" w:hAnsiTheme="minorHAnsi" w:cstheme="minorBidi"/>
                <w:b/>
                <w:bCs/>
              </w:rPr>
              <w:t>/</w:t>
            </w:r>
            <w:r w:rsidR="00076C8E">
              <w:rPr>
                <w:rFonts w:asciiTheme="minorHAnsi" w:hAnsiTheme="minorHAnsi" w:cstheme="minorBidi"/>
                <w:b/>
                <w:bCs/>
              </w:rPr>
              <w:t>inside Urban Growth Area (UGA)</w:t>
            </w:r>
          </w:p>
        </w:tc>
        <w:tc>
          <w:tcPr>
            <w:tcW w:w="252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7CBA9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  <w:tc>
          <w:tcPr>
            <w:tcW w:w="208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ECC605" w14:textId="707081D0" w:rsidR="00CD374D" w:rsidRPr="007336DB" w:rsidRDefault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7A04DBF7">
              <w:rPr>
                <w:rFonts w:asciiTheme="minorHAnsi" w:hAnsiTheme="minorHAnsi" w:cstheme="minorBidi"/>
                <w:b/>
                <w:bCs/>
              </w:rPr>
              <w:t>Burn</w:t>
            </w:r>
            <w:r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Pr="7A04DBF7">
              <w:rPr>
                <w:rFonts w:asciiTheme="minorHAnsi" w:hAnsiTheme="minorHAnsi" w:cstheme="minorBidi"/>
                <w:b/>
                <w:bCs/>
              </w:rPr>
              <w:t>Permit</w:t>
            </w:r>
            <w:r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="00C64847">
              <w:rPr>
                <w:rFonts w:asciiTheme="minorHAnsi" w:hAnsiTheme="minorHAnsi" w:cstheme="minorBidi"/>
                <w:b/>
                <w:bCs/>
              </w:rPr>
              <w:t>(if required)</w:t>
            </w:r>
          </w:p>
        </w:tc>
        <w:tc>
          <w:tcPr>
            <w:tcW w:w="3257" w:type="dxa"/>
            <w:gridSpan w:val="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758D6D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</w:tr>
      <w:tr w:rsidR="004B3FF5" w:rsidRPr="007336DB" w14:paraId="6AECA567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63B391" w14:textId="55E50DD1" w:rsidR="004B3FF5" w:rsidRDefault="004B3FF5" w:rsidP="00CD374D">
            <w:pPr>
              <w:jc w:val="center"/>
              <w:rPr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</w:tr>
      <w:tr w:rsidR="00CD374D" w14:paraId="100B93A0" w14:textId="77777777" w:rsidTr="00A06410">
        <w:trPr>
          <w:trHeight w:val="393"/>
        </w:trPr>
        <w:tc>
          <w:tcPr>
            <w:tcW w:w="5508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21B8AA" w14:textId="77777777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</w:p>
          <w:p w14:paraId="2BC8F15D" w14:textId="677C8F98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3576FCDB">
              <w:rPr>
                <w:rFonts w:asciiTheme="minorHAnsi" w:hAnsiTheme="minorHAnsi" w:cstheme="minorBidi"/>
                <w:b/>
                <w:bCs/>
              </w:rPr>
              <w:t>NEARBY LANDOWNERS AND NEIGHBORS</w:t>
            </w:r>
          </w:p>
          <w:p w14:paraId="56E0417E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  <w:tc>
          <w:tcPr>
            <w:tcW w:w="5339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D6E44" w14:textId="77777777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3576FCDB">
              <w:rPr>
                <w:rFonts w:asciiTheme="minorHAnsi" w:hAnsiTheme="minorHAnsi" w:cstheme="minorBidi"/>
                <w:b/>
                <w:bCs/>
              </w:rPr>
              <w:t>REQUIRED CONTACTS</w:t>
            </w:r>
          </w:p>
          <w:p w14:paraId="73BC0B54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</w:tr>
      <w:tr w:rsidR="004B3FF5" w:rsidRPr="007336DB" w14:paraId="508A3656" w14:textId="77777777" w:rsidTr="00A06410">
        <w:trPr>
          <w:trHeight w:val="256"/>
        </w:trPr>
        <w:tc>
          <w:tcPr>
            <w:tcW w:w="298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2B0937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ame</w:t>
            </w:r>
          </w:p>
        </w:tc>
        <w:tc>
          <w:tcPr>
            <w:tcW w:w="2525" w:type="dxa"/>
            <w:gridSpan w:val="4"/>
            <w:shd w:val="clear" w:color="auto" w:fill="D9D9D9" w:themeFill="background1" w:themeFillShade="D9"/>
            <w:vAlign w:val="center"/>
          </w:tcPr>
          <w:p w14:paraId="390D3D47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ntact Info</w:t>
            </w:r>
          </w:p>
        </w:tc>
        <w:tc>
          <w:tcPr>
            <w:tcW w:w="208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F48C68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ame</w:t>
            </w:r>
          </w:p>
        </w:tc>
        <w:tc>
          <w:tcPr>
            <w:tcW w:w="3257" w:type="dxa"/>
            <w:gridSpan w:val="6"/>
            <w:shd w:val="clear" w:color="auto" w:fill="D9D9D9" w:themeFill="background1" w:themeFillShade="D9"/>
            <w:vAlign w:val="center"/>
          </w:tcPr>
          <w:p w14:paraId="7FBB53C9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ntact Info</w:t>
            </w:r>
          </w:p>
        </w:tc>
      </w:tr>
      <w:tr w:rsidR="003140AD" w:rsidRPr="007336DB" w14:paraId="3EA042FA" w14:textId="77777777" w:rsidTr="00A06410">
        <w:trPr>
          <w:trHeight w:val="244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615365DF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5777F3AD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2FCC219E" w14:textId="27310432" w:rsidR="00CD374D" w:rsidRPr="00C80FB0" w:rsidRDefault="00965833" w:rsidP="00CD374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ashington DNR</w:t>
            </w:r>
          </w:p>
        </w:tc>
        <w:tc>
          <w:tcPr>
            <w:tcW w:w="3257" w:type="dxa"/>
            <w:gridSpan w:val="6"/>
            <w:vAlign w:val="center"/>
          </w:tcPr>
          <w:p w14:paraId="45328835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44304A64" w14:textId="77777777" w:rsidTr="00A06410">
        <w:trPr>
          <w:trHeight w:val="338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253655FA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308D138A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2F33660F" w14:textId="40DBED68" w:rsidR="00CD374D" w:rsidRPr="00C80FB0" w:rsidRDefault="00CD374D" w:rsidP="00CD374D">
            <w:pPr>
              <w:jc w:val="left"/>
              <w:rPr>
                <w:rFonts w:asciiTheme="minorHAnsi" w:hAnsiTheme="minorHAnsi" w:cstheme="minorHAnsi"/>
              </w:rPr>
            </w:pPr>
            <w:r w:rsidRPr="00C80FB0">
              <w:rPr>
                <w:rFonts w:asciiTheme="minorHAnsi" w:hAnsiTheme="minorHAnsi" w:cstheme="minorHAnsi"/>
              </w:rPr>
              <w:t>Rural/City/County Fire Department</w:t>
            </w:r>
            <w:r>
              <w:rPr>
                <w:rFonts w:asciiTheme="minorHAnsi" w:hAnsiTheme="minorHAnsi" w:cstheme="minorHAnsi"/>
              </w:rPr>
              <w:t>(s)</w:t>
            </w:r>
          </w:p>
        </w:tc>
        <w:tc>
          <w:tcPr>
            <w:tcW w:w="3257" w:type="dxa"/>
            <w:gridSpan w:val="6"/>
            <w:vAlign w:val="center"/>
          </w:tcPr>
          <w:p w14:paraId="61DF0784" w14:textId="77777777" w:rsidR="00CD374D" w:rsidRPr="007336DB" w:rsidRDefault="00CD374D" w:rsidP="00CD374D">
            <w:pPr>
              <w:pStyle w:val="FootnoteText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11A09CDB" w14:textId="77777777" w:rsidTr="00A06410">
        <w:trPr>
          <w:trHeight w:val="501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0BA2A656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79D3FA12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542D73A8" w14:textId="77777777" w:rsidR="00CD374D" w:rsidRPr="00C80FB0" w:rsidRDefault="00CD374D" w:rsidP="00CD374D">
            <w:pPr>
              <w:jc w:val="left"/>
              <w:rPr>
                <w:rFonts w:asciiTheme="minorHAnsi" w:hAnsiTheme="minorHAnsi" w:cstheme="minorHAnsi"/>
                <w:color w:val="333333"/>
              </w:rPr>
            </w:pPr>
            <w:r w:rsidRPr="00C80FB0">
              <w:rPr>
                <w:rFonts w:asciiTheme="minorHAnsi" w:eastAsia="Segoe UI" w:hAnsiTheme="minorHAnsi" w:cstheme="minorHAnsi"/>
                <w:color w:val="333333"/>
              </w:rPr>
              <w:t>911 Non-Emergency Dispatch</w:t>
            </w:r>
          </w:p>
        </w:tc>
        <w:tc>
          <w:tcPr>
            <w:tcW w:w="3257" w:type="dxa"/>
            <w:gridSpan w:val="6"/>
            <w:vAlign w:val="center"/>
          </w:tcPr>
          <w:p w14:paraId="6EBADC41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49031F6B" w14:textId="77777777" w:rsidTr="00A06410">
        <w:trPr>
          <w:trHeight w:val="489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59AE3F1F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0CB85FA2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18397563" w14:textId="1E7AC0EB" w:rsidR="00CD374D" w:rsidRPr="00CD6B7B" w:rsidRDefault="00965833" w:rsidP="00CD374D">
            <w:pPr>
              <w:jc w:val="left"/>
              <w:rPr>
                <w:rFonts w:asciiTheme="minorHAnsi" w:eastAsia="Segoe UI" w:hAnsiTheme="minorHAnsi" w:cstheme="minorHAnsi"/>
                <w:color w:val="333333"/>
              </w:rPr>
            </w:pPr>
            <w:r>
              <w:rPr>
                <w:rFonts w:asciiTheme="minorHAnsi" w:eastAsia="Segoe UI" w:hAnsiTheme="minorHAnsi" w:cstheme="minorHAnsi"/>
                <w:color w:val="333333"/>
              </w:rPr>
              <w:t>Regional/State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 xml:space="preserve"> Air Quality </w:t>
            </w:r>
            <w:r w:rsidR="00C64847">
              <w:rPr>
                <w:rFonts w:asciiTheme="minorHAnsi" w:eastAsia="Segoe UI" w:hAnsiTheme="minorHAnsi" w:cstheme="minorHAnsi"/>
                <w:color w:val="333333"/>
              </w:rPr>
              <w:t>(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>i</w:t>
            </w:r>
            <w:r w:rsidR="00CD374D">
              <w:rPr>
                <w:rFonts w:asciiTheme="minorHAnsi" w:eastAsia="Segoe UI" w:hAnsiTheme="minorHAnsi" w:cstheme="minorHAnsi"/>
                <w:color w:val="333333"/>
              </w:rPr>
              <w:t>f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 xml:space="preserve"> applicable</w:t>
            </w:r>
            <w:r w:rsidR="00C64847">
              <w:rPr>
                <w:rFonts w:asciiTheme="minorHAnsi" w:eastAsia="Segoe UI" w:hAnsiTheme="minorHAnsi" w:cstheme="minorHAnsi"/>
                <w:color w:val="333333"/>
              </w:rPr>
              <w:t>)</w:t>
            </w:r>
          </w:p>
        </w:tc>
        <w:tc>
          <w:tcPr>
            <w:tcW w:w="3257" w:type="dxa"/>
            <w:gridSpan w:val="6"/>
            <w:vAlign w:val="center"/>
          </w:tcPr>
          <w:p w14:paraId="6F591EE5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7F38E66B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68D99BBF" w14:textId="77777777" w:rsidR="00CD374D" w:rsidRPr="007336DB" w:rsidRDefault="00CD374D" w:rsidP="00CD374D">
            <w:pPr>
              <w:pStyle w:val="Heading2"/>
              <w:rPr>
                <w:rFonts w:asciiTheme="minorHAnsi" w:hAnsiTheme="minorHAnsi" w:cstheme="minorHAnsi"/>
              </w:rPr>
            </w:pPr>
            <w:bookmarkStart w:id="0" w:name="_Hlk116570775"/>
            <w:r w:rsidRPr="007336DB">
              <w:rPr>
                <w:rFonts w:asciiTheme="minorHAnsi" w:hAnsiTheme="minorHAnsi" w:cstheme="minorHAnsi"/>
              </w:rPr>
              <w:t>BURN UNIT DESCRIPTION</w:t>
            </w:r>
          </w:p>
        </w:tc>
      </w:tr>
      <w:tr w:rsidR="00403314" w:rsidRPr="007336DB" w14:paraId="25AB8E33" w14:textId="77777777" w:rsidTr="00A06410">
        <w:trPr>
          <w:trHeight w:val="365"/>
        </w:trPr>
        <w:tc>
          <w:tcPr>
            <w:tcW w:w="4067" w:type="dxa"/>
            <w:gridSpan w:val="6"/>
            <w:shd w:val="clear" w:color="auto" w:fill="D9D9D9" w:themeFill="background1" w:themeFillShade="D9"/>
            <w:vAlign w:val="center"/>
          </w:tcPr>
          <w:p w14:paraId="44EC96A0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uel Type (Slash, Brush, Grass, and/or Timber)</w:t>
            </w:r>
          </w:p>
        </w:tc>
        <w:tc>
          <w:tcPr>
            <w:tcW w:w="4159" w:type="dxa"/>
            <w:gridSpan w:val="8"/>
            <w:shd w:val="clear" w:color="auto" w:fill="D9D9D9" w:themeFill="background1" w:themeFillShade="D9"/>
            <w:vAlign w:val="center"/>
          </w:tcPr>
          <w:p w14:paraId="435B466D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uel Loading (tons/acre)</w:t>
            </w:r>
          </w:p>
        </w:tc>
        <w:tc>
          <w:tcPr>
            <w:tcW w:w="2621" w:type="dxa"/>
            <w:gridSpan w:val="4"/>
            <w:shd w:val="clear" w:color="auto" w:fill="D9D9D9" w:themeFill="background1" w:themeFillShade="D9"/>
            <w:vAlign w:val="center"/>
          </w:tcPr>
          <w:p w14:paraId="47F88FA5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 xml:space="preserve">Size of </w:t>
            </w:r>
            <w:r>
              <w:rPr>
                <w:rFonts w:asciiTheme="minorHAnsi" w:hAnsiTheme="minorHAnsi" w:cstheme="minorHAnsi"/>
                <w:b/>
                <w:bCs/>
              </w:rPr>
              <w:t>Unit</w:t>
            </w:r>
            <w:r w:rsidRPr="007336DB">
              <w:rPr>
                <w:rFonts w:asciiTheme="minorHAnsi" w:hAnsiTheme="minorHAnsi" w:cstheme="minorHAnsi"/>
                <w:b/>
                <w:bCs/>
              </w:rPr>
              <w:t xml:space="preserve"> (acres)</w:t>
            </w:r>
          </w:p>
        </w:tc>
      </w:tr>
      <w:tr w:rsidR="00403314" w:rsidRPr="007336DB" w14:paraId="179E7BE7" w14:textId="77777777" w:rsidTr="00A06410">
        <w:trPr>
          <w:trHeight w:val="457"/>
        </w:trPr>
        <w:tc>
          <w:tcPr>
            <w:tcW w:w="4067" w:type="dxa"/>
            <w:gridSpan w:val="6"/>
            <w:vAlign w:val="center"/>
          </w:tcPr>
          <w:p w14:paraId="417B0B86" w14:textId="77777777" w:rsidR="00403314" w:rsidRPr="007336DB" w:rsidRDefault="00403314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4159" w:type="dxa"/>
            <w:gridSpan w:val="8"/>
            <w:vAlign w:val="center"/>
          </w:tcPr>
          <w:p w14:paraId="2875FB15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621" w:type="dxa"/>
            <w:gridSpan w:val="4"/>
            <w:vAlign w:val="center"/>
          </w:tcPr>
          <w:p w14:paraId="71CB1982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76DF02F4" w14:textId="77777777" w:rsidTr="00A06410">
        <w:trPr>
          <w:trHeight w:val="851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4D57D0" w14:textId="6647A72C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FUELS AND VEGETATION DESCRIPTION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INSIDE</w:t>
            </w:r>
            <w:r w:rsidRPr="00493891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BURN UNIT:</w:t>
            </w:r>
          </w:p>
          <w:p w14:paraId="452E9982" w14:textId="40F3B417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050B271" w14:textId="708DE875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F1BB37D" w14:textId="73B99F31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31D1084" w14:textId="77777777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F9E1380" w14:textId="77777777" w:rsidR="003140AD" w:rsidRPr="007336DB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677ACE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7165E8AB" w14:textId="77777777" w:rsidTr="00A06410">
        <w:trPr>
          <w:trHeight w:val="1182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166B30" w14:textId="65E53ED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FUELS AND VEGETATION DESCRIPTION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OUTSIDE</w:t>
            </w:r>
            <w:r w:rsidRPr="00493891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BURN UNIT:</w:t>
            </w:r>
          </w:p>
          <w:p w14:paraId="336F5968" w14:textId="51C5B542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8C793F2" w14:textId="39F42D4E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EAFE04" w14:textId="77777777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3E9A518" w14:textId="2C26FB19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E7BB530" w14:textId="77777777" w:rsidR="003140AD" w:rsidRPr="007336DB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F808B1F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BC61C5" w:rsidRPr="007336DB" w14:paraId="2864EF43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01FA0B5" w14:textId="77777777" w:rsidR="00BC61C5" w:rsidRPr="007336DB" w:rsidRDefault="00BC61C5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PRE-BURN PREPARATION</w:t>
            </w:r>
          </w:p>
        </w:tc>
      </w:tr>
      <w:tr w:rsidR="00BC61C5" w:rsidRPr="007336DB" w14:paraId="355E9C96" w14:textId="77777777" w:rsidTr="00A06410">
        <w:trPr>
          <w:trHeight w:val="1558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E7EFE7" w14:textId="0A00814D" w:rsidR="00E95002" w:rsidRDefault="00E95002" w:rsidP="00E95002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 xml:space="preserve">DESCRIPTION OF PRIMARY CONTROL LINES AND PREPARATIONS FOR USE: </w:t>
            </w:r>
          </w:p>
          <w:p w14:paraId="506D2589" w14:textId="77777777" w:rsidR="006D6B05" w:rsidRDefault="006D6B05" w:rsidP="00E95002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33B96F6" w14:textId="3A307008" w:rsidR="00BC61C5" w:rsidRPr="00E95002" w:rsidRDefault="00E95002" w:rsidP="00211F9F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E95002">
              <w:rPr>
                <w:rFonts w:asciiTheme="minorHAnsi" w:hAnsiTheme="minorHAnsi" w:cstheme="minorHAnsi"/>
                <w:b/>
                <w:bCs/>
                <w:sz w:val="20"/>
              </w:rPr>
              <w:t xml:space="preserve">LOCATION OF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AND CONFIRMATION OF ACCESS TO </w:t>
            </w:r>
            <w:r w:rsidRPr="00E95002">
              <w:rPr>
                <w:rFonts w:asciiTheme="minorHAnsi" w:hAnsiTheme="minorHAnsi" w:cstheme="minorHAnsi"/>
                <w:b/>
                <w:bCs/>
                <w:sz w:val="20"/>
              </w:rPr>
              <w:t>PRIMARY WATER SOURCES:</w:t>
            </w:r>
          </w:p>
          <w:p w14:paraId="601B28FE" w14:textId="77777777" w:rsidR="00BC61C5" w:rsidRDefault="00BC61C5" w:rsidP="00211F9F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62F084F" w14:textId="77777777" w:rsidR="00BC61C5" w:rsidRPr="007336DB" w:rsidRDefault="00BC61C5" w:rsidP="006D6B05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BC61C5" w:rsidRPr="007336DB" w14:paraId="45F86F61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E0F3DD" w14:textId="77777777" w:rsidR="00BC61C5" w:rsidRPr="007336DB" w:rsidRDefault="00BC61C5" w:rsidP="00211F9F">
            <w:pPr>
              <w:pStyle w:val="Heading2"/>
              <w:rPr>
                <w:rFonts w:asciiTheme="minorHAnsi" w:hAnsiTheme="minorHAnsi" w:cstheme="minorHAnsi"/>
              </w:rPr>
            </w:pPr>
            <w:r w:rsidRPr="007336DB">
              <w:rPr>
                <w:rFonts w:asciiTheme="minorHAnsi" w:hAnsiTheme="minorHAnsi" w:cstheme="minorHAnsi"/>
              </w:rPr>
              <w:br w:type="page"/>
            </w:r>
            <w:r>
              <w:rPr>
                <w:rFonts w:asciiTheme="minorHAnsi" w:hAnsiTheme="minorHAnsi" w:cstheme="minorHAnsi"/>
              </w:rPr>
              <w:t xml:space="preserve">MINIMUM </w:t>
            </w:r>
            <w:r w:rsidRPr="007336DB">
              <w:rPr>
                <w:rFonts w:asciiTheme="minorHAnsi" w:hAnsiTheme="minorHAnsi" w:cstheme="minorHAnsi"/>
              </w:rPr>
              <w:t>RESOURCES - PERSONNEL</w:t>
            </w:r>
          </w:p>
        </w:tc>
      </w:tr>
      <w:tr w:rsidR="00403314" w:rsidRPr="007336DB" w14:paraId="454FD1A9" w14:textId="77777777" w:rsidTr="00112412">
        <w:trPr>
          <w:trHeight w:val="338"/>
        </w:trPr>
        <w:tc>
          <w:tcPr>
            <w:tcW w:w="1769" w:type="dxa"/>
            <w:gridSpan w:val="2"/>
            <w:shd w:val="clear" w:color="auto" w:fill="D9D9D9" w:themeFill="background1" w:themeFillShade="D9"/>
            <w:vAlign w:val="center"/>
          </w:tcPr>
          <w:p w14:paraId="66D5AD15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Number Needed</w:t>
            </w:r>
          </w:p>
        </w:tc>
        <w:tc>
          <w:tcPr>
            <w:tcW w:w="2298" w:type="dxa"/>
            <w:gridSpan w:val="4"/>
            <w:shd w:val="clear" w:color="auto" w:fill="D9D9D9" w:themeFill="background1" w:themeFillShade="D9"/>
            <w:vAlign w:val="center"/>
          </w:tcPr>
          <w:p w14:paraId="2E5DFE75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780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F7A3B2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</w:tr>
      <w:tr w:rsidR="00403314" w:rsidRPr="00CD6B7B" w14:paraId="4B4F3A46" w14:textId="77777777" w:rsidTr="00112412">
        <w:trPr>
          <w:trHeight w:val="338"/>
        </w:trPr>
        <w:tc>
          <w:tcPr>
            <w:tcW w:w="1769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2B0CC0" w14:textId="77777777" w:rsidR="00BC61C5" w:rsidRPr="00CD6B7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D6B7B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  <w:tc>
          <w:tcPr>
            <w:tcW w:w="2298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4D8BF" w14:textId="26A8A19D" w:rsidR="00BC61C5" w:rsidRPr="00CD6B7B" w:rsidRDefault="00965833" w:rsidP="00211F9F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urn Boss</w:t>
            </w:r>
          </w:p>
        </w:tc>
        <w:tc>
          <w:tcPr>
            <w:tcW w:w="6780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4BFDAA" w14:textId="2E4CBFE7" w:rsidR="00BC61C5" w:rsidRPr="00112412" w:rsidRDefault="00BC61C5" w:rsidP="00211F9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403314" w:rsidRPr="00CD6B7B" w14:paraId="678C422B" w14:textId="77777777" w:rsidTr="00112412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397B6F44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4F684364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EE3C4D" w14:textId="77777777" w:rsidR="00BC61C5" w:rsidRPr="00CD6B7B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14:paraId="4AF224EA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0AD3508E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67C5FE66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31BD6C57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14:paraId="75C442B4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467F00A5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11489967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2931C7A1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:rsidRPr="007336DB" w14:paraId="783EAC66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053FDDB8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7E2985BA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19FC1F04" w14:textId="77777777" w:rsidR="00BC61C5" w:rsidRPr="007336DB" w:rsidRDefault="00BC61C5" w:rsidP="00211F9F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C61C5" w:rsidRPr="007336DB" w14:paraId="284D7358" w14:textId="77777777" w:rsidTr="00A06410">
        <w:trPr>
          <w:trHeight w:val="485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768BDFE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MINIMUM </w:t>
            </w:r>
            <w:r w:rsidRPr="007336DB">
              <w:rPr>
                <w:rFonts w:asciiTheme="minorHAnsi" w:hAnsiTheme="minorHAnsi" w:cstheme="minorHAnsi"/>
                <w:b/>
                <w:bCs/>
              </w:rPr>
              <w:t>RESOURCES - EQUIPMENT</w:t>
            </w:r>
          </w:p>
        </w:tc>
      </w:tr>
      <w:tr w:rsidR="00BC61C5" w:rsidRPr="007336DB" w14:paraId="6D955FEB" w14:textId="77777777" w:rsidTr="00A06410">
        <w:trPr>
          <w:trHeight w:val="356"/>
        </w:trPr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3E4EC80B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umber needed</w:t>
            </w:r>
          </w:p>
        </w:tc>
        <w:tc>
          <w:tcPr>
            <w:tcW w:w="6615" w:type="dxa"/>
            <w:gridSpan w:val="13"/>
            <w:shd w:val="clear" w:color="auto" w:fill="D9D9D9" w:themeFill="background1" w:themeFillShade="D9"/>
            <w:vAlign w:val="center"/>
          </w:tcPr>
          <w:p w14:paraId="6F5D1600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Equipment Type</w:t>
            </w:r>
          </w:p>
        </w:tc>
        <w:tc>
          <w:tcPr>
            <w:tcW w:w="2621" w:type="dxa"/>
            <w:gridSpan w:val="4"/>
            <w:shd w:val="clear" w:color="auto" w:fill="D9D9D9" w:themeFill="background1" w:themeFillShade="D9"/>
            <w:vAlign w:val="center"/>
          </w:tcPr>
          <w:p w14:paraId="6121ED31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Burn Phase (Ignition and/or Patrol/Mop-Up)</w:t>
            </w:r>
          </w:p>
        </w:tc>
      </w:tr>
      <w:tr w:rsidR="00BC61C5" w:rsidRPr="007336DB" w14:paraId="65B9FB2A" w14:textId="77777777" w:rsidTr="00A06410">
        <w:trPr>
          <w:trHeight w:val="256"/>
        </w:trPr>
        <w:tc>
          <w:tcPr>
            <w:tcW w:w="1611" w:type="dxa"/>
          </w:tcPr>
          <w:p w14:paraId="168DA286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52A0B4BD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7A428A21" w14:textId="77777777" w:rsidR="00BC61C5" w:rsidRPr="007336DB" w:rsidRDefault="00BC61C5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C61C5" w:rsidRPr="00C80FB0" w14:paraId="1F71D4AA" w14:textId="77777777" w:rsidTr="00A06410">
        <w:trPr>
          <w:trHeight w:val="244"/>
        </w:trPr>
        <w:tc>
          <w:tcPr>
            <w:tcW w:w="1611" w:type="dxa"/>
          </w:tcPr>
          <w:p w14:paraId="2AE558BE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3B8A4CBC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43AEAEB9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C80FB0" w14:paraId="5EFFABB0" w14:textId="77777777" w:rsidTr="00A06410">
        <w:trPr>
          <w:trHeight w:val="244"/>
        </w:trPr>
        <w:tc>
          <w:tcPr>
            <w:tcW w:w="1611" w:type="dxa"/>
          </w:tcPr>
          <w:p w14:paraId="6CF82EFC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082F605A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1C901844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14:paraId="4FA777A2" w14:textId="77777777" w:rsidTr="00A06410">
        <w:trPr>
          <w:trHeight w:val="244"/>
        </w:trPr>
        <w:tc>
          <w:tcPr>
            <w:tcW w:w="1611" w:type="dxa"/>
          </w:tcPr>
          <w:p w14:paraId="116A679E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3A15C25C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6FCE1278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C80FB0" w14:paraId="70473DFB" w14:textId="77777777" w:rsidTr="00A06410">
        <w:trPr>
          <w:trHeight w:val="244"/>
        </w:trPr>
        <w:tc>
          <w:tcPr>
            <w:tcW w:w="1611" w:type="dxa"/>
          </w:tcPr>
          <w:p w14:paraId="66A56D5F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7361C873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0953D60C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7336DB" w14:paraId="43A1EBAE" w14:textId="77777777" w:rsidTr="00A06410">
        <w:trPr>
          <w:trHeight w:val="485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21CC27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ADIO, CELLULAR, OR OTHER FORMS OF COMMUNICATIONS</w:t>
            </w:r>
          </w:p>
        </w:tc>
      </w:tr>
      <w:tr w:rsidR="00BC61C5" w14:paraId="4B1F3A48" w14:textId="77777777" w:rsidTr="00A06410">
        <w:trPr>
          <w:trHeight w:val="485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tbl>
            <w:tblPr>
              <w:tblpPr w:leftFromText="180" w:rightFromText="180" w:vertAnchor="text" w:horzAnchor="margin" w:tblpY="-21"/>
              <w:tblW w:w="1093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607"/>
              <w:gridCol w:w="1615"/>
              <w:gridCol w:w="501"/>
              <w:gridCol w:w="3050"/>
              <w:gridCol w:w="4157"/>
              <w:gridCol w:w="9"/>
            </w:tblGrid>
            <w:tr w:rsidR="00BC61C5" w:rsidRPr="00807051" w14:paraId="599D7B2D" w14:textId="77777777" w:rsidTr="00A06410">
              <w:trPr>
                <w:trHeight w:val="393"/>
              </w:trPr>
              <w:tc>
                <w:tcPr>
                  <w:tcW w:w="735" w:type="pct"/>
                  <w:shd w:val="clear" w:color="auto" w:fill="D9D9D9" w:themeFill="background1" w:themeFillShade="D9"/>
                  <w:vAlign w:val="center"/>
                </w:tcPr>
                <w:p w14:paraId="35DB4143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SYSTEM</w:t>
                  </w:r>
                </w:p>
              </w:tc>
              <w:tc>
                <w:tcPr>
                  <w:tcW w:w="738" w:type="pct"/>
                  <w:shd w:val="clear" w:color="auto" w:fill="D9D9D9" w:themeFill="background1" w:themeFillShade="D9"/>
                  <w:vAlign w:val="center"/>
                </w:tcPr>
                <w:p w14:paraId="37637305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FUNCTION</w:t>
                  </w:r>
                </w:p>
              </w:tc>
              <w:tc>
                <w:tcPr>
                  <w:tcW w:w="1623" w:type="pct"/>
                  <w:gridSpan w:val="2"/>
                  <w:shd w:val="clear" w:color="auto" w:fill="D9D9D9" w:themeFill="background1" w:themeFillShade="D9"/>
                  <w:vAlign w:val="center"/>
                </w:tcPr>
                <w:p w14:paraId="7D404BD2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FREQUENCY</w:t>
                  </w:r>
                </w:p>
              </w:tc>
              <w:tc>
                <w:tcPr>
                  <w:tcW w:w="1904" w:type="pct"/>
                  <w:gridSpan w:val="2"/>
                  <w:shd w:val="clear" w:color="auto" w:fill="D9D9D9" w:themeFill="background1" w:themeFillShade="D9"/>
                  <w:vAlign w:val="center"/>
                </w:tcPr>
                <w:p w14:paraId="26A9C2A8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ASSIGNMENT</w:t>
                  </w:r>
                </w:p>
              </w:tc>
            </w:tr>
            <w:tr w:rsidR="00BC61C5" w:rsidRPr="00807051" w14:paraId="41C7C00A" w14:textId="77777777" w:rsidTr="00A06410">
              <w:trPr>
                <w:gridAfter w:val="1"/>
                <w:wAfter w:w="4" w:type="pct"/>
                <w:trHeight w:val="560"/>
              </w:trPr>
              <w:tc>
                <w:tcPr>
                  <w:tcW w:w="735" w:type="pct"/>
                  <w:shd w:val="clear" w:color="auto" w:fill="auto"/>
                  <w:vAlign w:val="center"/>
                </w:tcPr>
                <w:p w14:paraId="098B4684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738" w:type="pct"/>
                  <w:shd w:val="clear" w:color="auto" w:fill="auto"/>
                  <w:vAlign w:val="center"/>
                </w:tcPr>
                <w:p w14:paraId="3F1CEF46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229" w:type="pct"/>
                  <w:shd w:val="clear" w:color="auto" w:fill="auto"/>
                  <w:vAlign w:val="center"/>
                </w:tcPr>
                <w:p w14:paraId="5414288B" w14:textId="5602CA3E" w:rsidR="00BC61C5" w:rsidRDefault="00DE474C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TX</w:t>
                  </w:r>
                </w:p>
                <w:p w14:paraId="24644DB7" w14:textId="60E53DD5" w:rsidR="00BC61C5" w:rsidRPr="00125028" w:rsidRDefault="00DE474C" w:rsidP="00DE474C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RX</w:t>
                  </w:r>
                </w:p>
              </w:tc>
              <w:tc>
                <w:tcPr>
                  <w:tcW w:w="1394" w:type="pct"/>
                  <w:shd w:val="clear" w:color="auto" w:fill="auto"/>
                  <w:vAlign w:val="center"/>
                </w:tcPr>
                <w:p w14:paraId="37062A91" w14:textId="77777777" w:rsidR="00BC61C5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029BC24A" w14:textId="77777777" w:rsidR="00BC61C5" w:rsidRPr="00BC61C5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900" w:type="pct"/>
                  <w:shd w:val="clear" w:color="auto" w:fill="auto"/>
                  <w:vAlign w:val="center"/>
                </w:tcPr>
                <w:p w14:paraId="2C793A8B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  <w:tr w:rsidR="00BC61C5" w:rsidRPr="00807051" w14:paraId="2DE13611" w14:textId="77777777" w:rsidTr="00A06410">
              <w:trPr>
                <w:gridAfter w:val="1"/>
                <w:wAfter w:w="4" w:type="pct"/>
                <w:trHeight w:val="560"/>
              </w:trPr>
              <w:tc>
                <w:tcPr>
                  <w:tcW w:w="735" w:type="pct"/>
                  <w:shd w:val="clear" w:color="auto" w:fill="auto"/>
                  <w:vAlign w:val="center"/>
                </w:tcPr>
                <w:p w14:paraId="271F0C70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738" w:type="pct"/>
                  <w:shd w:val="clear" w:color="auto" w:fill="auto"/>
                  <w:vAlign w:val="center"/>
                </w:tcPr>
                <w:p w14:paraId="6D2CDF21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229" w:type="pct"/>
                  <w:shd w:val="clear" w:color="auto" w:fill="auto"/>
                  <w:vAlign w:val="center"/>
                </w:tcPr>
                <w:p w14:paraId="6D78E8E6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94" w:type="pct"/>
                  <w:shd w:val="clear" w:color="auto" w:fill="auto"/>
                  <w:vAlign w:val="center"/>
                </w:tcPr>
                <w:p w14:paraId="528BBFC2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1900" w:type="pct"/>
                  <w:shd w:val="clear" w:color="auto" w:fill="auto"/>
                  <w:vAlign w:val="center"/>
                </w:tcPr>
                <w:p w14:paraId="56484739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</w:tbl>
          <w:p w14:paraId="33E3F448" w14:textId="77777777" w:rsidR="00BC61C5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D2FEB" w:rsidRPr="007336DB" w14:paraId="779CCBF3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6AADDC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CONTINGENCY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AND WILDFIRE DECLARATION</w:t>
            </w:r>
          </w:p>
        </w:tc>
      </w:tr>
      <w:tr w:rsidR="001D2FEB" w:rsidRPr="007336DB" w14:paraId="4B82DC3E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3AB5AB" w14:textId="5CA30219" w:rsidR="00DE474C" w:rsidRDefault="008D2FCA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WHEN TO ACTIVATE CONTINGENCY</w:t>
            </w:r>
            <w:r w:rsidR="00F920F1">
              <w:rPr>
                <w:rFonts w:asciiTheme="minorHAnsi" w:hAnsiTheme="minorHAnsi" w:cstheme="minorHAnsi"/>
                <w:b/>
                <w:bCs/>
                <w:sz w:val="20"/>
              </w:rPr>
              <w:t>;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POINTS OF ACTIVATION</w:t>
            </w:r>
            <w:r w:rsidR="00643E4B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E95002">
              <w:rPr>
                <w:rFonts w:asciiTheme="minorHAnsi" w:hAnsiTheme="minorHAnsi" w:cstheme="minorHAnsi"/>
                <w:b/>
                <w:bCs/>
                <w:sz w:val="20"/>
              </w:rPr>
              <w:t xml:space="preserve">AND ACTIONS TAKEN IN </w:t>
            </w:r>
            <w:r w:rsidR="00643E4B">
              <w:rPr>
                <w:rFonts w:asciiTheme="minorHAnsi" w:hAnsiTheme="minorHAnsi" w:cstheme="minorHAnsi"/>
                <w:b/>
                <w:bCs/>
                <w:sz w:val="20"/>
              </w:rPr>
              <w:t>RESPONSE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32148182" w14:textId="77777777" w:rsidR="003140AD" w:rsidRDefault="003140AD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30CB57B" w14:textId="5C8D718F" w:rsidR="00643E4B" w:rsidRDefault="001D2FEB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LOCATION AND CONDITION OF SECONDARY CONTROL LINES AND BACK-UP WATER SOURCES: </w:t>
            </w:r>
          </w:p>
          <w:p w14:paraId="394A5277" w14:textId="77777777" w:rsidR="006846FC" w:rsidRDefault="006846FC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86B4741" w14:textId="7AE37029" w:rsidR="001D2FE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CRITERIA AND PROCEDURE FOR WILDFIRE DECLARATION:</w:t>
            </w:r>
          </w:p>
          <w:p w14:paraId="0699574B" w14:textId="77777777" w:rsidR="001D2FE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3B68115" w14:textId="77777777" w:rsidR="001D2FEB" w:rsidRPr="007336D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3140AD" w:rsidRPr="007336DB" w14:paraId="6401CE4D" w14:textId="77777777" w:rsidTr="00A06410">
        <w:trPr>
          <w:trHeight w:val="384"/>
        </w:trPr>
        <w:tc>
          <w:tcPr>
            <w:tcW w:w="4067" w:type="dxa"/>
            <w:gridSpan w:val="6"/>
            <w:shd w:val="clear" w:color="auto" w:fill="D9D9D9" w:themeFill="background1" w:themeFillShade="D9"/>
            <w:vAlign w:val="center"/>
          </w:tcPr>
          <w:p w14:paraId="764819A7" w14:textId="6047515B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Contingency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Resource Name</w:t>
            </w:r>
          </w:p>
        </w:tc>
        <w:tc>
          <w:tcPr>
            <w:tcW w:w="3523" w:type="dxa"/>
            <w:gridSpan w:val="6"/>
            <w:shd w:val="clear" w:color="auto" w:fill="D9D9D9" w:themeFill="background1" w:themeFillShade="D9"/>
            <w:vAlign w:val="center"/>
          </w:tcPr>
          <w:p w14:paraId="470D016C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Response Time</w:t>
            </w:r>
          </w:p>
        </w:tc>
        <w:tc>
          <w:tcPr>
            <w:tcW w:w="3257" w:type="dxa"/>
            <w:gridSpan w:val="6"/>
            <w:shd w:val="clear" w:color="auto" w:fill="D9D9D9" w:themeFill="background1" w:themeFillShade="D9"/>
            <w:vAlign w:val="center"/>
          </w:tcPr>
          <w:p w14:paraId="58FC597C" w14:textId="7B56C8F1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Location</w:t>
            </w:r>
          </w:p>
        </w:tc>
      </w:tr>
      <w:tr w:rsidR="003140AD" w:rsidRPr="007336DB" w14:paraId="4ACA8050" w14:textId="77777777" w:rsidTr="00A06410">
        <w:trPr>
          <w:trHeight w:val="430"/>
        </w:trPr>
        <w:tc>
          <w:tcPr>
            <w:tcW w:w="4067" w:type="dxa"/>
            <w:gridSpan w:val="6"/>
            <w:shd w:val="clear" w:color="auto" w:fill="auto"/>
            <w:vAlign w:val="center"/>
          </w:tcPr>
          <w:p w14:paraId="34543B2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523" w:type="dxa"/>
            <w:gridSpan w:val="6"/>
            <w:shd w:val="clear" w:color="auto" w:fill="auto"/>
            <w:vAlign w:val="center"/>
          </w:tcPr>
          <w:p w14:paraId="1E6E6FE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257" w:type="dxa"/>
            <w:gridSpan w:val="6"/>
            <w:shd w:val="clear" w:color="auto" w:fill="auto"/>
            <w:vAlign w:val="center"/>
          </w:tcPr>
          <w:p w14:paraId="0DC7F33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3140AD" w:rsidRPr="007336DB" w14:paraId="21CA4416" w14:textId="77777777" w:rsidTr="00A06410">
        <w:trPr>
          <w:trHeight w:val="430"/>
        </w:trPr>
        <w:tc>
          <w:tcPr>
            <w:tcW w:w="4067" w:type="dxa"/>
            <w:gridSpan w:val="6"/>
            <w:shd w:val="clear" w:color="auto" w:fill="auto"/>
            <w:vAlign w:val="center"/>
          </w:tcPr>
          <w:p w14:paraId="55A95627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523" w:type="dxa"/>
            <w:gridSpan w:val="6"/>
            <w:shd w:val="clear" w:color="auto" w:fill="auto"/>
            <w:vAlign w:val="center"/>
          </w:tcPr>
          <w:p w14:paraId="5C5AEEE2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257" w:type="dxa"/>
            <w:gridSpan w:val="6"/>
            <w:shd w:val="clear" w:color="auto" w:fill="auto"/>
            <w:vAlign w:val="center"/>
          </w:tcPr>
          <w:p w14:paraId="278B3057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bookmarkEnd w:id="0"/>
      <w:tr w:rsidR="00CD374D" w:rsidRPr="007336DB" w14:paraId="26103423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0F8FE6" w14:textId="57AC1A59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 xml:space="preserve">VALUES AT RISK AND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IDEBOARDS INSIDE AND OUTSIDE UNIT</w:t>
            </w:r>
          </w:p>
        </w:tc>
      </w:tr>
      <w:tr w:rsidR="00CD374D" w:rsidRPr="007336DB" w14:paraId="41C40EE7" w14:textId="4A6215C0" w:rsidTr="00A06410">
        <w:trPr>
          <w:trHeight w:val="1026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30FBBD46" w14:textId="31E1CA54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6ACE46D" w14:textId="3E1BC505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57EA3915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97C7D93" w14:textId="73110331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SMOKE MANAGEMENT</w:t>
            </w:r>
          </w:p>
        </w:tc>
      </w:tr>
      <w:tr w:rsidR="003140AD" w:rsidRPr="007336DB" w14:paraId="1AB2B7F8" w14:textId="77777777" w:rsidTr="00A06410">
        <w:trPr>
          <w:trHeight w:val="430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63E479F2" w14:textId="03673FDF" w:rsidR="00CD374D" w:rsidRPr="007336DB" w:rsidRDefault="001D2FEB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Nearest </w:t>
            </w:r>
            <w:r w:rsidR="00CD374D">
              <w:rPr>
                <w:rFonts w:asciiTheme="minorHAnsi" w:hAnsiTheme="minorHAnsi" w:cstheme="minorHAnsi"/>
                <w:b/>
                <w:bCs/>
                <w:sz w:val="20"/>
              </w:rPr>
              <w:t>Smoke Sensitive Receptor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(s)</w:t>
            </w:r>
          </w:p>
        </w:tc>
        <w:tc>
          <w:tcPr>
            <w:tcW w:w="2719" w:type="dxa"/>
            <w:gridSpan w:val="5"/>
            <w:shd w:val="clear" w:color="auto" w:fill="FFFFFF" w:themeFill="background1"/>
            <w:vAlign w:val="center"/>
          </w:tcPr>
          <w:p w14:paraId="4F272CE7" w14:textId="77777777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CF27AA7" w14:textId="18084F89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Distance and Direction</w:t>
            </w:r>
          </w:p>
        </w:tc>
        <w:tc>
          <w:tcPr>
            <w:tcW w:w="3257" w:type="dxa"/>
            <w:gridSpan w:val="6"/>
            <w:shd w:val="clear" w:color="auto" w:fill="FFFFFF" w:themeFill="background1"/>
            <w:vAlign w:val="center"/>
          </w:tcPr>
          <w:p w14:paraId="75CB7E21" w14:textId="3D579463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3E5E3A2C" w14:textId="77777777" w:rsidTr="00A06410">
        <w:trPr>
          <w:trHeight w:val="842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4C95BD8A" w14:textId="70B95E85" w:rsidR="00CD374D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bookmarkStart w:id="1" w:name="_Hlk123568789"/>
            <w:r>
              <w:rPr>
                <w:rFonts w:asciiTheme="minorHAnsi" w:hAnsiTheme="minorHAnsi" w:cstheme="minorHAnsi"/>
                <w:b/>
                <w:bCs/>
                <w:sz w:val="20"/>
              </w:rPr>
              <w:t>MITIGATION STRATEGIES AND TECHNIQIES TO REDUCE IMPACTS:</w:t>
            </w:r>
          </w:p>
          <w:p w14:paraId="126C1A11" w14:textId="6F49ADF8" w:rsidR="00C64847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8A3E639" w14:textId="6F39D29A" w:rsidR="00C64847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85146B3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70769FF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070F2A1" w14:textId="77777777" w:rsidR="00643E4B" w:rsidRDefault="00643E4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BFE1AFD" w14:textId="2DCD1A26" w:rsidR="00643E4B" w:rsidRPr="007336DB" w:rsidRDefault="00643E4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bookmarkEnd w:id="1"/>
      <w:tr w:rsidR="00CD374D" w:rsidRPr="007336DB" w14:paraId="77E12709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3784ACAC" w14:textId="63EAF844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TEST FIRE AND IGNITI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</w:t>
            </w:r>
          </w:p>
        </w:tc>
      </w:tr>
      <w:tr w:rsidR="00CD374D" w:rsidRPr="007336DB" w14:paraId="7B8DE076" w14:textId="77777777" w:rsidTr="00A06410">
        <w:trPr>
          <w:trHeight w:val="1686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77DE6380" w14:textId="777500F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TEST FIRE LOCATI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(S)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49DB86EE" w14:textId="5C4A2D1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4B0AD24" w14:textId="77777777" w:rsidR="00E77439" w:rsidRPr="007336DB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09206EE" w14:textId="7777777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A49B23F" w14:textId="395DBFA6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IGNIIT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EQUIPMENT</w:t>
            </w:r>
            <w:r w:rsidR="00211F9F">
              <w:rPr>
                <w:rFonts w:asciiTheme="minorHAnsi" w:hAnsiTheme="minorHAnsi" w:cstheme="minorHAnsi"/>
                <w:b/>
                <w:bCs/>
                <w:sz w:val="20"/>
              </w:rPr>
              <w:t xml:space="preserve"> AND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METHOD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03C4CCA9" w14:textId="77777777" w:rsidR="00E77439" w:rsidRPr="007336DB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3CFD99F" w14:textId="255993C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735C859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4CD85AC" w14:textId="1732E988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01BF377C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3A37B55" w14:textId="2D2ADE3E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bookmarkStart w:id="2" w:name="_Hlk123568211"/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HOLDING AND CONTAINMENT</w:t>
            </w:r>
          </w:p>
        </w:tc>
      </w:tr>
      <w:bookmarkEnd w:id="2"/>
      <w:tr w:rsidR="00CD374D" w:rsidRPr="007336DB" w14:paraId="18C921C5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00D0277F" w14:textId="127CF1CF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CRITICAL HOLDING POINTS AND MITIGATIONS:</w:t>
            </w:r>
          </w:p>
          <w:p w14:paraId="5E55490C" w14:textId="77777777" w:rsidR="00E77439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4C936C6" w14:textId="356FF83B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392CCF2" w14:textId="77777777" w:rsidR="00E95002" w:rsidRPr="007336DB" w:rsidRDefault="00E95002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AFA8AE" w14:textId="2D33B8E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CONTAINMENT LINE SPECIFICATIONS AND RATIONALE:</w:t>
            </w:r>
          </w:p>
          <w:p w14:paraId="669FBF28" w14:textId="1CDC4BA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31E0D4B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3A3AA4C" w14:textId="216A391F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5638D13A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DA536EC" w14:textId="4C5A2AE5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MOP-UP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,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 PATROL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, AND NOTIFICATION OF DECLARING BURN OUT</w:t>
            </w:r>
          </w:p>
        </w:tc>
      </w:tr>
      <w:tr w:rsidR="00CD374D" w:rsidRPr="007336DB" w14:paraId="1ABEFE8C" w14:textId="77777777" w:rsidTr="00A06410">
        <w:trPr>
          <w:trHeight w:val="3007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6CB41BDB" w14:textId="24F6B0BB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MOP-UP STANDARDS:</w:t>
            </w:r>
          </w:p>
          <w:p w14:paraId="26E6CD9A" w14:textId="247674FD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F72CA4D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FEFBF05" w14:textId="77777777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FC28EC5" w14:textId="157898DD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FREQUENCY AND DURATION OF PATROL:</w:t>
            </w:r>
          </w:p>
          <w:p w14:paraId="4E8D21E3" w14:textId="77777777" w:rsidR="00E77439" w:rsidRDefault="00E77439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CE80635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5ED6EE4" w14:textId="10B0B180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CE0ECB1" w14:textId="5F9A06D3" w:rsidR="001D2FEB" w:rsidRDefault="001D2FEB" w:rsidP="001D2FE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DESCRIBE CRITERIA AND NOTIFICATIONS FOR DECLARING THE BURN OUT:</w:t>
            </w:r>
          </w:p>
          <w:p w14:paraId="3304B481" w14:textId="77777777" w:rsidR="00E95002" w:rsidRDefault="00E95002" w:rsidP="001D2FEB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A4D2C23" w14:textId="126AE229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973010F" w14:textId="1AD6B282" w:rsidR="00211F9F" w:rsidRDefault="00211F9F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98AD2C9" w14:textId="1DC52D48" w:rsidR="000A6430" w:rsidRDefault="000A6430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066E8D7" w14:textId="77777777" w:rsidR="000A6430" w:rsidRDefault="000A6430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E5E17AD" w14:textId="5DD25D2B" w:rsidR="001D2FEB" w:rsidRPr="007336D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4D5E342B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EAFE7D8" w14:textId="61AAD802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>SAFETY, MEDICAL, AND EMERGENCY PLAN</w:t>
            </w:r>
          </w:p>
        </w:tc>
      </w:tr>
      <w:tr w:rsidR="00CD374D" w:rsidRPr="007336DB" w14:paraId="79A8DA47" w14:textId="77777777" w:rsidTr="00A06410">
        <w:trPr>
          <w:trHeight w:val="90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6D31FD14" w14:textId="0F3EF64C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NEAREST HOSPITAL:</w:t>
            </w:r>
          </w:p>
          <w:p w14:paraId="7D7B8438" w14:textId="77777777" w:rsidR="00E77439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C17CD1C" w14:textId="48248C81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D5D4307" w14:textId="5161669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SAFETY ISSUES AND MITIGATIONS:</w:t>
            </w:r>
          </w:p>
          <w:p w14:paraId="20A99D4D" w14:textId="77777777" w:rsidR="00E95002" w:rsidRDefault="00E95002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38D70A7" w14:textId="7777777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94A9F80" w14:textId="08264B76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RALLY POINT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 xml:space="preserve"> INCLUDING DRIVING DIRECTIONS:</w:t>
            </w:r>
          </w:p>
          <w:p w14:paraId="6D396F13" w14:textId="7777777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6AD83DE" w14:textId="35ABB986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E8113C" w:rsidRPr="007336DB" w14:paraId="6B0BBD22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00557F92" w14:textId="77777777" w:rsidR="00E8113C" w:rsidRPr="007336DB" w:rsidRDefault="00E8113C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RESOURCE MANAGEMENT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GOALS</w:t>
            </w:r>
          </w:p>
        </w:tc>
      </w:tr>
      <w:tr w:rsidR="00E8113C" w:rsidRPr="007336DB" w14:paraId="0019376E" w14:textId="77777777" w:rsidTr="00A06410">
        <w:trPr>
          <w:trHeight w:val="971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3C63AAED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99104C2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6A12BC6" w14:textId="36D0F698" w:rsidR="00E77439" w:rsidRPr="007336DB" w:rsidRDefault="00E77439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E8113C" w:rsidRPr="007336DB" w14:paraId="042FDB55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702B09" w14:textId="77777777" w:rsidR="00E8113C" w:rsidRPr="007336DB" w:rsidRDefault="00E8113C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PRESCRIBED FIRE OBJECTIVES</w:t>
            </w:r>
          </w:p>
        </w:tc>
      </w:tr>
      <w:tr w:rsidR="00E8113C" w:rsidRPr="007336DB" w14:paraId="46714B93" w14:textId="77777777" w:rsidTr="00A06410">
        <w:trPr>
          <w:trHeight w:val="59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3AFDEB93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3A4339E0" w14:textId="6B2C2C72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18B210CB" w14:textId="77777777" w:rsidR="00E77439" w:rsidRDefault="00E77439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40100730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41F09AD9" w14:textId="77777777" w:rsidR="00E8113C" w:rsidRPr="007336DB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CD374D" w:rsidRPr="007336DB" w14:paraId="67A3A54A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C96139" w14:textId="02F1F180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ENVIRONMENTAL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PARAMETERS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AND FIRE BEHAVIOR </w:t>
            </w:r>
          </w:p>
        </w:tc>
      </w:tr>
      <w:tr w:rsidR="00CD374D" w:rsidRPr="007336DB" w14:paraId="333FEE24" w14:textId="77777777" w:rsidTr="00A06410">
        <w:trPr>
          <w:trHeight w:val="430"/>
        </w:trPr>
        <w:tc>
          <w:tcPr>
            <w:tcW w:w="5429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CB953D" w14:textId="16CA6144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NVIRONMENTAL PRESCRIPTION</w:t>
            </w:r>
          </w:p>
        </w:tc>
        <w:tc>
          <w:tcPr>
            <w:tcW w:w="5418" w:type="dxa"/>
            <w:gridSpan w:val="10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52D848" w14:textId="6935F06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ACCEPTABLE FIRE BEHAVIOR </w:t>
            </w:r>
          </w:p>
        </w:tc>
      </w:tr>
      <w:tr w:rsidR="006846FC" w:rsidRPr="007336DB" w14:paraId="7287D787" w14:textId="77777777" w:rsidTr="00A06410">
        <w:trPr>
          <w:trHeight w:val="430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53BB4DA" w14:textId="7777777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D9D9D9" w:themeFill="background1" w:themeFillShade="D9"/>
            <w:vAlign w:val="center"/>
          </w:tcPr>
          <w:p w14:paraId="6E95DFE4" w14:textId="7BF96693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ow</w:t>
            </w:r>
          </w:p>
        </w:tc>
        <w:tc>
          <w:tcPr>
            <w:tcW w:w="1362" w:type="dxa"/>
            <w:gridSpan w:val="2"/>
            <w:shd w:val="clear" w:color="auto" w:fill="D9D9D9" w:themeFill="background1" w:themeFillShade="D9"/>
            <w:vAlign w:val="center"/>
          </w:tcPr>
          <w:p w14:paraId="0BDA609B" w14:textId="29E10EB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166B6B7E" w14:textId="7777777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D9D9D9" w:themeFill="background1" w:themeFillShade="D9"/>
            <w:vAlign w:val="center"/>
          </w:tcPr>
          <w:p w14:paraId="32078722" w14:textId="39FE38F4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ow</w:t>
            </w:r>
          </w:p>
        </w:tc>
        <w:tc>
          <w:tcPr>
            <w:tcW w:w="1634" w:type="dxa"/>
            <w:gridSpan w:val="2"/>
            <w:shd w:val="clear" w:color="auto" w:fill="D9D9D9" w:themeFill="background1" w:themeFillShade="D9"/>
            <w:vAlign w:val="center"/>
          </w:tcPr>
          <w:p w14:paraId="53B8C5C4" w14:textId="68DBC480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6846FC" w:rsidRPr="007336DB" w14:paraId="500DFC16" w14:textId="77777777" w:rsidTr="00A06410">
        <w:trPr>
          <w:trHeight w:val="57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468087D2" w14:textId="59F5629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emperatu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°F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BE7596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055CD32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551C5A40" w14:textId="0AF6325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lame Length (ft)</w:t>
            </w: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3BBF2B1B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17DB385D" w14:textId="582CB74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2E0A2C16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1622F0A3" w14:textId="12E4633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elative Humidity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55764BD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3647906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727AB1F3" w14:textId="21F6405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ate of Spread (ch/hr)</w:t>
            </w: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6809B9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37B1760A" w14:textId="4271785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4D46907F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292C8980" w14:textId="067DDB3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20-ft. Wind Speed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Forecast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2CA3B13E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ED364C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ECDE42F" w14:textId="520E56DD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2BB7BA43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574A0249" w14:textId="03ECA96E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671D6765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5C58C30" w14:textId="0A4142C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20-ft. Wind Direc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Forecast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169FF84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204E31C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608973CC" w14:textId="0B273980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142C560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27223A25" w14:textId="66FEBDD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40AD733D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0EF74196" w14:textId="11A0521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ye-Level Wind Speed (Observ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3E9BDC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C755ED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3DC4DD76" w14:textId="77777777" w:rsidR="00CD374D" w:rsidRPr="007336DB" w:rsidDel="00D06DBD" w:rsidRDefault="00CD374D" w:rsidP="00CD374D">
            <w:pPr>
              <w:jc w:val="center"/>
              <w:rPr>
                <w:rFonts w:asciiTheme="minorHAnsi" w:eastAsia="Segoe UI" w:hAnsiTheme="minorHAnsi" w:cstheme="minorHAnsi"/>
                <w:b/>
                <w:bCs/>
                <w:color w:val="333333"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4470D2E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3757DC5B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557EC2DB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000F5C6" w14:textId="4495B526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ye-Level Wind Direction (Observ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FE17BF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85E17D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6CC63E4B" w14:textId="77777777" w:rsidR="00CD374D" w:rsidRPr="007336DB" w:rsidDel="00D06DBD" w:rsidRDefault="00CD374D" w:rsidP="00CD374D">
            <w:pPr>
              <w:jc w:val="center"/>
              <w:rPr>
                <w:rFonts w:asciiTheme="minorHAnsi" w:eastAsia="Segoe UI" w:hAnsiTheme="minorHAnsi" w:cstheme="minorHAnsi"/>
                <w:b/>
                <w:bCs/>
                <w:color w:val="333333"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0C50A84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0D537366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216FAB96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6BD4914E" w14:textId="0CF66A6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ransport Wind Direction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54D751C6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6368FD4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4DC8AF22" w14:textId="7AD5957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26F3833F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6E14723E" w14:textId="4920010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7A312E1F" w14:textId="77777777" w:rsidTr="00A06410">
        <w:trPr>
          <w:trHeight w:val="52"/>
        </w:trPr>
        <w:tc>
          <w:tcPr>
            <w:tcW w:w="279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EDD006" w14:textId="7B88914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ine Dead (1-Hr) Fuel Moisture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605225D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4A824A4C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0369315C" w14:textId="6ED4491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7597518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54166518" w14:textId="06BFE62C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1D235DD0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4CAE134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D274A5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75CA00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37735ED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600A508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4BC34463" w14:textId="7352DB2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5DFDE85D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6D7ECC0F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34673A6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737A0D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C22066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305CCD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70D2B1DA" w14:textId="205EBCD4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38C30E8D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4F06C1" w14:textId="651A786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WEATHER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</w:rPr>
              <w:t>MONITORING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METHODS</w:t>
            </w:r>
          </w:p>
        </w:tc>
      </w:tr>
      <w:tr w:rsidR="00CD374D" w:rsidRPr="007336DB" w14:paraId="3F0DAFA0" w14:textId="77777777" w:rsidTr="00A06410">
        <w:trPr>
          <w:trHeight w:val="1713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4AA31DA3" w14:textId="52562251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MOST REPRESENTATIVE REMOTE AUTOMATED WEATHER STATION (RAWS)</w:t>
            </w:r>
            <w:r w:rsidR="00C700DA">
              <w:rPr>
                <w:rFonts w:asciiTheme="minorHAnsi" w:hAnsiTheme="minorHAnsi" w:cstheme="minorHAnsi"/>
                <w:b/>
                <w:bCs/>
              </w:rPr>
              <w:t xml:space="preserve"> OR OTHER RELIABLE WEATHER STATION</w:t>
            </w:r>
            <w:r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10B98BBD" w14:textId="77777777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63413F3" w14:textId="76FF5718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CBD2F80" w14:textId="40D41E09" w:rsidR="000A6430" w:rsidRDefault="000A6430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49125A0" w14:textId="77777777" w:rsidR="000A6430" w:rsidRDefault="000A6430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DFE77D5" w14:textId="268BCA39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EATHER DATA COLLECTION METHOD AND FREQUENCY BEFORE, DURING, AND AFTER IGNITIONS:</w:t>
            </w:r>
          </w:p>
          <w:p w14:paraId="5BD9BF94" w14:textId="31CF9F06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13F6FBC4" w14:textId="77777777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2CE4A86" w14:textId="644A92A5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3C73676D" w14:textId="77777777" w:rsidTr="00A06410">
        <w:trPr>
          <w:trHeight w:val="521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7B8B08" w14:textId="4227992C" w:rsidR="00CD374D" w:rsidRPr="005279AC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C9192A4" w14:textId="6D6BF3BE" w:rsidR="00CD374D" w:rsidRPr="005279AC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279AC">
              <w:rPr>
                <w:rFonts w:asciiTheme="minorHAnsi" w:hAnsiTheme="minorHAnsi" w:cstheme="minorHAnsi"/>
                <w:b/>
                <w:bCs/>
              </w:rPr>
              <w:t>POST-BURN FUELS AND VEGETATION MONITORING</w:t>
            </w:r>
            <w:r w:rsidR="008D2FCA">
              <w:rPr>
                <w:rFonts w:asciiTheme="minorHAnsi" w:hAnsiTheme="minorHAnsi" w:cstheme="minorHAnsi"/>
                <w:b/>
                <w:bCs/>
              </w:rPr>
              <w:t xml:space="preserve"> AND</w:t>
            </w:r>
            <w:r w:rsidRPr="005279AC">
              <w:rPr>
                <w:rFonts w:asciiTheme="minorHAnsi" w:hAnsiTheme="minorHAnsi" w:cstheme="minorHAnsi"/>
                <w:b/>
                <w:bCs/>
              </w:rPr>
              <w:t xml:space="preserve"> METHODS</w:t>
            </w:r>
          </w:p>
          <w:p w14:paraId="0B28EF5D" w14:textId="77777777" w:rsidR="00CD374D" w:rsidRPr="005279AC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26982776" w14:textId="77777777" w:rsidTr="00A06410">
        <w:trPr>
          <w:trHeight w:val="1447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23B29228" w14:textId="1384071A" w:rsidR="00E95002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bookmarkStart w:id="3" w:name="_Hlk125665982"/>
            <w:r>
              <w:rPr>
                <w:rFonts w:asciiTheme="minorHAnsi" w:hAnsiTheme="minorHAnsi" w:cstheme="minorHAnsi"/>
                <w:b/>
                <w:bCs/>
              </w:rPr>
              <w:t>DESCRIBE METHODS FOR MONITORING POST-FIRE EFFECTS:</w:t>
            </w:r>
          </w:p>
          <w:p w14:paraId="77515851" w14:textId="7870839C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F75E0BA" w14:textId="09CB672A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D343313" w14:textId="66382852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bookmarkEnd w:id="3"/>
    </w:tbl>
    <w:p w14:paraId="407D8028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74F934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2382A9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8642CFF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CC2162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1D70B14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3DC34DC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6B51EC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FEAFDA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BA8A96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2FD57A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BCB2AF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EC26B4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A67DFD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A868BF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561F64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8F3222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931A2F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54BD31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763181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AE0DD8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D17D08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BAC555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7759752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E7E8ABA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E853C37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992EF9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C1E250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548D36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12DD83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2C6172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7EF097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085681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C04223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B858AF3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C828C9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24C680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C5FEB5D" w14:textId="71BAF13C" w:rsidR="00211F9F" w:rsidRDefault="00211F9F" w:rsidP="00DA5661">
      <w:pPr>
        <w:ind w:right="-360"/>
        <w:rPr>
          <w:rFonts w:asciiTheme="minorHAnsi" w:hAnsiTheme="minorHAnsi" w:cstheme="minorHAnsi"/>
          <w:b/>
          <w:color w:val="4F81BD" w:themeColor="accent1"/>
          <w:sz w:val="24"/>
          <w:szCs w:val="24"/>
        </w:rPr>
      </w:pPr>
    </w:p>
    <w:p w14:paraId="7275E785" w14:textId="7F7A2A1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  <w:r w:rsidRPr="00A06410">
        <w:rPr>
          <w:rFonts w:asciiTheme="minorHAnsi" w:hAnsiTheme="minorHAnsi" w:cstheme="minorHAnsi"/>
          <w:b/>
          <w:color w:val="4F81BD" w:themeColor="accent1"/>
          <w:sz w:val="24"/>
          <w:szCs w:val="24"/>
        </w:rPr>
        <w:lastRenderedPageBreak/>
        <w:t>ATTACHMENT A</w:t>
      </w:r>
      <w:r>
        <w:rPr>
          <w:rFonts w:asciiTheme="minorHAnsi" w:hAnsiTheme="minorHAnsi" w:cstheme="minorHAnsi"/>
          <w:b/>
          <w:sz w:val="24"/>
          <w:szCs w:val="24"/>
        </w:rPr>
        <w:t xml:space="preserve"> – BURN UNIT MAP</w:t>
      </w:r>
      <w:r w:rsidR="004B08DB">
        <w:rPr>
          <w:rFonts w:asciiTheme="minorHAnsi" w:hAnsiTheme="minorHAnsi" w:cstheme="minorHAnsi"/>
          <w:b/>
          <w:sz w:val="24"/>
          <w:szCs w:val="24"/>
        </w:rPr>
        <w:t>(S</w:t>
      </w:r>
      <w:r w:rsidR="00211F9F">
        <w:rPr>
          <w:rFonts w:asciiTheme="minorHAnsi" w:hAnsiTheme="minorHAnsi" w:cstheme="minorHAnsi"/>
          <w:b/>
          <w:sz w:val="24"/>
          <w:szCs w:val="24"/>
        </w:rPr>
        <w:t>): burn unit, vicinity, route to hospital</w:t>
      </w:r>
    </w:p>
    <w:p w14:paraId="1B971FEE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A95993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F2042F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8225DD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55AC77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1BA016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F965903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A79FF02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9F3CA4E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9B4CFA3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0E9813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BEFA98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072F01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459629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BDFE6B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059CC4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868378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E46C3F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16F5ED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C75DD9B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4FB486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14125EB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7EAE3F4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FCF1D7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D171F3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AAA5B3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2060138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2EE4DC2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7576AB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C229D94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B540A2A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A5B8447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219B479" w14:textId="1C40FCCF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42F423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7F348EA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4435103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8D773C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EB6F2D2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D26280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C9A8EA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71F5958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2AABD80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A5CC3A3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7D6186D6" w14:textId="559280B5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43D600BF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545871FC" w14:textId="77777777" w:rsidR="00E874DF" w:rsidRDefault="00E874D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557EF48E" w14:textId="77777777" w:rsidR="00E874DF" w:rsidRDefault="00E874D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43FFA4D" w14:textId="6019B699" w:rsidR="00211F9F" w:rsidRPr="00A06410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  <w:r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 xml:space="preserve">ATTACHMENT B - </w:t>
      </w:r>
      <w:r w:rsidRPr="00125028">
        <w:rPr>
          <w:rFonts w:asciiTheme="minorHAnsi" w:hAnsiTheme="minorHAnsi" w:cstheme="minorHAnsi"/>
          <w:b/>
          <w:sz w:val="22"/>
          <w:szCs w:val="22"/>
        </w:rPr>
        <w:t>PRE-BURN</w:t>
      </w:r>
      <w:r>
        <w:rPr>
          <w:rFonts w:asciiTheme="minorHAnsi" w:hAnsiTheme="minorHAnsi" w:cstheme="minorHAnsi"/>
          <w:b/>
          <w:sz w:val="22"/>
          <w:szCs w:val="22"/>
        </w:rPr>
        <w:t xml:space="preserve"> GO/NO GO</w:t>
      </w:r>
      <w:r w:rsidRPr="00125028">
        <w:rPr>
          <w:rFonts w:asciiTheme="minorHAnsi" w:hAnsiTheme="minorHAnsi" w:cstheme="minorHAnsi"/>
          <w:b/>
          <w:sz w:val="22"/>
          <w:szCs w:val="22"/>
        </w:rPr>
        <w:t>, CREW BRIEFING, TEST FIRE and POST-B</w:t>
      </w:r>
      <w:r>
        <w:rPr>
          <w:rFonts w:asciiTheme="minorHAnsi" w:hAnsiTheme="minorHAnsi" w:cstheme="minorHAnsi"/>
          <w:b/>
          <w:sz w:val="22"/>
          <w:szCs w:val="22"/>
        </w:rPr>
        <w:t>URN CHECKLIST</w:t>
      </w:r>
    </w:p>
    <w:p w14:paraId="057247CC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0C391F33" w14:textId="77777777" w:rsidR="00211F9F" w:rsidRPr="00125028" w:rsidRDefault="00211F9F" w:rsidP="00211F9F">
      <w:pPr>
        <w:numPr>
          <w:ilvl w:val="0"/>
          <w:numId w:val="2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>PRE-BURN (Prior to Crew Briefing)</w:t>
      </w:r>
    </w:p>
    <w:p w14:paraId="066EA2F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5D6DF95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b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b/>
          <w:sz w:val="22"/>
          <w:szCs w:val="22"/>
        </w:rPr>
      </w:r>
      <w:r w:rsidR="00000000">
        <w:rPr>
          <w:rFonts w:asciiTheme="minorHAnsi" w:hAnsiTheme="minorHAnsi" w:cstheme="minorHAnsi"/>
          <w:b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b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Fire Unit is as described in plan and copy of plan is on site.</w:t>
      </w:r>
    </w:p>
    <w:p w14:paraId="5F02D611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firebreaks complete and are consistent with current and predicted conditions.</w:t>
      </w:r>
    </w:p>
    <w:p w14:paraId="0ADB401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ertified Burn Manager assigned, permits obtained and documented in burn plan.</w:t>
      </w:r>
    </w:p>
    <w:p w14:paraId="18376EA1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number of personnel present.</w:t>
      </w:r>
    </w:p>
    <w:p w14:paraId="219BE504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Weather forecast obtained and within prescription. Long-range forecast checked for severe weather.</w:t>
      </w:r>
    </w:p>
    <w:p w14:paraId="74AD8BB6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Notifications complete.</w:t>
      </w:r>
    </w:p>
    <w:p w14:paraId="40D5CD56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equipment for holding, weather monitoring, ignition and suppression on-site and functioning.</w:t>
      </w:r>
    </w:p>
    <w:p w14:paraId="65333EC5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ersonnel have reviewed equipment.</w:t>
      </w:r>
    </w:p>
    <w:p w14:paraId="79FC064C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lanned ignition, holding, and containment methods are appropriate for current and predicted conditions.</w:t>
      </w:r>
    </w:p>
    <w:p w14:paraId="548A7FA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Planned contingencies, mop-up, and patrol are appropriate for current and predicted conditions. </w:t>
      </w:r>
    </w:p>
    <w:p w14:paraId="6051099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Off-site contingency resources are operational and available.</w:t>
      </w:r>
    </w:p>
    <w:p w14:paraId="1FEA5F85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7D5F2D7B" w14:textId="77777777" w:rsidR="00211F9F" w:rsidRPr="00125028" w:rsidRDefault="00211F9F" w:rsidP="00211F9F">
      <w:pPr>
        <w:numPr>
          <w:ilvl w:val="0"/>
          <w:numId w:val="2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 xml:space="preserve">CREW BRIEFING  </w:t>
      </w:r>
    </w:p>
    <w:p w14:paraId="4760C26B" w14:textId="77777777" w:rsidR="00211F9F" w:rsidRPr="00125028" w:rsidRDefault="00211F9F" w:rsidP="00211F9F">
      <w:pPr>
        <w:ind w:left="360" w:right="-120"/>
        <w:rPr>
          <w:rFonts w:asciiTheme="minorHAnsi" w:hAnsiTheme="minorHAnsi" w:cstheme="minorHAnsi"/>
          <w:b/>
          <w:sz w:val="22"/>
          <w:szCs w:val="22"/>
        </w:rPr>
      </w:pPr>
    </w:p>
    <w:p w14:paraId="660F4ABA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Burn unit size and boundaries.</w:t>
      </w:r>
    </w:p>
    <w:p w14:paraId="73B2A2D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Weather forecast</w:t>
      </w:r>
    </w:p>
    <w:p w14:paraId="271D7004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Purpose of burn</w:t>
      </w:r>
    </w:p>
    <w:p w14:paraId="2F5F0A91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Organization of </w:t>
      </w:r>
      <w:r>
        <w:rPr>
          <w:rFonts w:asciiTheme="minorHAnsi" w:hAnsiTheme="minorHAnsi" w:cstheme="minorHAnsi"/>
          <w:sz w:val="22"/>
          <w:szCs w:val="22"/>
        </w:rPr>
        <w:t>personnel</w:t>
      </w:r>
      <w:r w:rsidRPr="00125028">
        <w:rPr>
          <w:rFonts w:asciiTheme="minorHAnsi" w:hAnsiTheme="minorHAnsi" w:cstheme="minorHAnsi"/>
          <w:sz w:val="22"/>
          <w:szCs w:val="22"/>
        </w:rPr>
        <w:t xml:space="preserve"> and assignments. </w:t>
      </w:r>
    </w:p>
    <w:p w14:paraId="6C253098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Method of communication.</w:t>
      </w:r>
    </w:p>
    <w:p w14:paraId="69C621D7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An</w:t>
      </w:r>
      <w:r w:rsidRPr="00125028">
        <w:rPr>
          <w:rFonts w:asciiTheme="minorHAnsi" w:hAnsiTheme="minorHAnsi" w:cstheme="minorHAnsi"/>
          <w:sz w:val="22"/>
          <w:szCs w:val="22"/>
        </w:rPr>
        <w:t>ticipated fire and smoke behavior.</w:t>
      </w:r>
    </w:p>
    <w:p w14:paraId="710D213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Method</w:t>
      </w:r>
      <w:r>
        <w:rPr>
          <w:rFonts w:asciiTheme="minorHAnsi" w:hAnsiTheme="minorHAnsi" w:cstheme="minorHAnsi"/>
          <w:sz w:val="22"/>
          <w:szCs w:val="22"/>
        </w:rPr>
        <w:t>s of ignition, holding, mop-up.</w:t>
      </w:r>
    </w:p>
    <w:p w14:paraId="1FC08C0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Location of main roads, vehicles, keys, and nearest phone.</w:t>
      </w:r>
    </w:p>
    <w:p w14:paraId="38C8E05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Location of back-up equipment, supplies, and water.</w:t>
      </w:r>
    </w:p>
    <w:p w14:paraId="0D53C78C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ontingencies for escaped prescribed fire.</w:t>
      </w:r>
    </w:p>
    <w:p w14:paraId="621AFA15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ontact with the public; traffic concerns.</w:t>
      </w:r>
    </w:p>
    <w:p w14:paraId="3FF8E89F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 xml:space="preserve">Fire sensitive items, special concerns. </w:t>
      </w:r>
    </w:p>
    <w:p w14:paraId="4B00F24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Hazards and safety issues.</w:t>
      </w:r>
    </w:p>
    <w:p w14:paraId="7E5C6C4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color w:val="FF0000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lanning for medical emergency</w:t>
      </w:r>
    </w:p>
    <w:p w14:paraId="3AB3E19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Answer questions from crew.</w:t>
      </w:r>
    </w:p>
    <w:p w14:paraId="21E28EC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0B8BA310" w14:textId="77777777" w:rsidR="00211F9F" w:rsidRPr="00125028" w:rsidRDefault="00211F9F" w:rsidP="00211F9F">
      <w:pPr>
        <w:numPr>
          <w:ilvl w:val="0"/>
          <w:numId w:val="1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 xml:space="preserve"> TEST FIRE</w:t>
      </w:r>
    </w:p>
    <w:p w14:paraId="06FB5696" w14:textId="77777777" w:rsidR="00211F9F" w:rsidRPr="00125028" w:rsidRDefault="00211F9F" w:rsidP="00211F9F">
      <w:pPr>
        <w:ind w:left="360" w:right="-120"/>
        <w:rPr>
          <w:rFonts w:asciiTheme="minorHAnsi" w:hAnsiTheme="minorHAnsi" w:cstheme="minorHAnsi"/>
          <w:b/>
          <w:sz w:val="22"/>
          <w:szCs w:val="22"/>
        </w:rPr>
      </w:pPr>
    </w:p>
    <w:p w14:paraId="73356DB0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  <w:u w:val="single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On-site weather and fuel conditions are within prescription and consistent with forecast.</w:t>
      </w:r>
    </w:p>
    <w:p w14:paraId="63BDF7CA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4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Test burn conducted; fire and smoke behavior within prescribed parameters.</w:t>
      </w:r>
    </w:p>
    <w:p w14:paraId="09D7EE2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3BD82BF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>D.    POST BURN CHECKLIST</w:t>
      </w:r>
    </w:p>
    <w:p w14:paraId="6F1BFF8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20275CA7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Mop-up completed as described in burn plan.</w:t>
      </w:r>
    </w:p>
    <w:p w14:paraId="211A2E8A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Night patrol assigned, if needed.</w:t>
      </w:r>
    </w:p>
    <w:p w14:paraId="04781CA2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ersonnel and equipment assigned for days following burn, if needed.</w:t>
      </w:r>
    </w:p>
    <w:p w14:paraId="0EEF24AF" w14:textId="256A3DFE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Notifications of completed burn, </w:t>
      </w:r>
      <w:r w:rsidR="00E874DF">
        <w:rPr>
          <w:rFonts w:asciiTheme="minorHAnsi" w:hAnsiTheme="minorHAnsi" w:cstheme="minorHAnsi"/>
          <w:sz w:val="22"/>
          <w:szCs w:val="22"/>
        </w:rPr>
        <w:t xml:space="preserve">fire out </w:t>
      </w:r>
      <w:r w:rsidRPr="00125028">
        <w:rPr>
          <w:rFonts w:asciiTheme="minorHAnsi" w:hAnsiTheme="minorHAnsi" w:cstheme="minorHAnsi"/>
          <w:sz w:val="22"/>
          <w:szCs w:val="22"/>
        </w:rPr>
        <w:t>if required.</w:t>
      </w:r>
    </w:p>
    <w:p w14:paraId="075EF90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sz w:val="22"/>
          <w:szCs w:val="22"/>
        </w:rPr>
      </w:r>
      <w:r w:rsidR="00000000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Debrief or After Action Review (AAR)</w:t>
      </w:r>
    </w:p>
    <w:p w14:paraId="61848F3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3577B6C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t xml:space="preserve">Burn </w:t>
      </w:r>
      <w:r>
        <w:rPr>
          <w:rFonts w:asciiTheme="minorHAnsi" w:hAnsiTheme="minorHAnsi" w:cstheme="minorHAnsi"/>
          <w:sz w:val="22"/>
          <w:szCs w:val="22"/>
        </w:rPr>
        <w:t>Boss (leader)</w:t>
      </w:r>
      <w:r w:rsidRPr="00125028">
        <w:rPr>
          <w:rFonts w:asciiTheme="minorHAnsi" w:hAnsiTheme="minorHAnsi" w:cstheme="minorHAnsi"/>
          <w:sz w:val="22"/>
          <w:szCs w:val="22"/>
        </w:rPr>
        <w:t xml:space="preserve"> sign and date form when burn is completed.</w:t>
      </w:r>
    </w:p>
    <w:p w14:paraId="4CABE32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793660D3" w14:textId="15F96DED" w:rsidR="00211F9F" w:rsidRPr="007336DB" w:rsidRDefault="00211F9F" w:rsidP="00211F9F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  <w:tab w:val="left" w:pos="9072"/>
        </w:tabs>
        <w:suppressAutoHyphens w:val="0"/>
        <w:jc w:val="left"/>
        <w:rPr>
          <w:rFonts w:ascii="Arial Black" w:hAnsi="Arial Black"/>
          <w:b/>
          <w:bCs/>
          <w:color w:val="0000FF"/>
          <w:spacing w:val="-3"/>
          <w:sz w:val="40"/>
        </w:rPr>
        <w:sectPr w:rsidR="00211F9F" w:rsidRPr="007336DB" w:rsidSect="002D583B">
          <w:pgSz w:w="12240" w:h="15840"/>
          <w:pgMar w:top="864" w:right="864" w:bottom="864" w:left="864" w:header="720" w:footer="720" w:gutter="0"/>
          <w:cols w:space="720"/>
          <w:docGrid w:linePitch="360"/>
        </w:sectPr>
      </w:pPr>
      <w:r>
        <w:rPr>
          <w:rFonts w:asciiTheme="minorHAnsi" w:hAnsiTheme="minorHAnsi" w:cstheme="minorHAnsi"/>
          <w:b/>
          <w:sz w:val="22"/>
          <w:szCs w:val="22"/>
        </w:rPr>
        <w:t xml:space="preserve">Burn Boss </w:t>
      </w:r>
      <w:r w:rsidRPr="00125028">
        <w:rPr>
          <w:rFonts w:asciiTheme="minorHAnsi" w:hAnsiTheme="minorHAnsi" w:cstheme="minorHAnsi"/>
          <w:b/>
          <w:sz w:val="22"/>
          <w:szCs w:val="22"/>
        </w:rPr>
        <w:t>:</w:t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</w:rPr>
        <w:tab/>
        <w:t>Date:</w:t>
      </w:r>
      <w:r w:rsidRPr="00125028">
        <w:rPr>
          <w:rFonts w:asciiTheme="minorHAnsi" w:hAnsiTheme="minorHAnsi" w:cstheme="minorHAnsi"/>
          <w:sz w:val="22"/>
          <w:szCs w:val="22"/>
        </w:rPr>
        <w:t xml:space="preserve"> </w:t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sz w:val="22"/>
          <w:szCs w:val="22"/>
          <w:u w:val="single"/>
        </w:rPr>
        <w:tab/>
      </w:r>
    </w:p>
    <w:p w14:paraId="3B86F949" w14:textId="4BF346E8" w:rsidR="00211F9F" w:rsidRDefault="00211F9F" w:rsidP="00211F9F">
      <w:pPr>
        <w:ind w:right="-36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 xml:space="preserve">ATTACHMENT C – </w:t>
      </w:r>
      <w:r>
        <w:rPr>
          <w:rFonts w:asciiTheme="minorHAnsi" w:hAnsiTheme="minorHAnsi" w:cstheme="minorHAnsi"/>
          <w:b/>
          <w:sz w:val="22"/>
          <w:szCs w:val="22"/>
        </w:rPr>
        <w:t>Weather observations form</w:t>
      </w:r>
    </w:p>
    <w:p w14:paraId="4E8ED82B" w14:textId="55941879" w:rsidR="00211F9F" w:rsidRDefault="00211F9F" w:rsidP="00211F9F">
      <w:pPr>
        <w:suppressAutoHyphens w:val="0"/>
        <w:jc w:val="lef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6AF4DB52" wp14:editId="22688CBD">
                <wp:simplePos x="0" y="0"/>
                <wp:positionH relativeFrom="column">
                  <wp:posOffset>228600</wp:posOffset>
                </wp:positionH>
                <wp:positionV relativeFrom="paragraph">
                  <wp:posOffset>228600</wp:posOffset>
                </wp:positionV>
                <wp:extent cx="7299960" cy="451739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299960" cy="451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F0B80C" id="Rectangle 1" o:spid="_x0000_s1026" style="position:absolute;margin-left:18pt;margin-top:18pt;width:574.8pt;height:355.7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Ycw7QIAABwGAAAOAAAAZHJzL2Uyb0RvYy54bWysVE2P0zAQvSPxHyzfs/lo2jTRpqu22yKk&#10;BVbsIs5u7DQWiR1st2lB/HfGTtNt4YKAHKLxZPzy3nzd3h2aGu2Z0lyKHIc3AUZMFJJysc3xp+e1&#10;N8VIGyIoqaVgOT4yje9mr1/ddm3GIlnJmjKFAETorGtzXBnTZr6vi4o1RN/Ilgn4WErVEANHtfWp&#10;Ih2gN7UfBcHE76SirZIF0xq89/1HPHP4ZckK86EsNTOozjFwM+6t3Htj3/7slmRbRdqKFyca5C9Y&#10;NIQL+OkZ6p4YgnaK/wbV8EJJLUtzU8jGl2XJC+Y0gJow+EXNU0Va5rRAcnR7TpP+f7DF+/2jQpxC&#10;7TASpIESfYSkEbGtGQpterpWZxD11D4qK1C3D7L4opGQywqi2Fwp2VWMUCBlIU5uR/352AKeQ/Gv&#10;YOxBAyDadO8khRiyM9Ll71Cqxv4GMoMOrkzHc5nYwaACnEmUpukEqlnAt3gcJqPUFdIn2XC9Vdq8&#10;YbJB1sixAkkOnuwftAFREDqE2L8JueZ17XqhFlcOCOw9zDVTf5tkQAVMG2lJuUJ/T8MoDhZR6q0n&#10;08SL1/HYS5Ng6gVhugC6cRrfr39YFmGcVZxSJh64YEPThfGfFfXU/n27uLZDXY6jcRwETuGFlIYb&#10;mK2aNzmeBvbpu90WayWoU2sIr3vbv6blUgTariXO1+MgiUdTL0nGIy8erQJvMV0vvfkynEyS1WK5&#10;WIXXElcubfrfVToiQw3sQe5A3VNFO0S5rfFonEbQgJTDdEdJrxeRegtrqTAKIyXNZ24q15i2pSyG&#10;WzNsWSu0J7Ag6JfQuetdA23Z+05JAxcskgsXNMb5tkvWmU+fuheqF5k9ZeMluYAytJKbEDsU/cht&#10;JD3CgABrNwWwYsGopPqGUQfrKsf6644ohlH9VsDo2d02GGowNoNBRAFXc2ww6s2l6XfgrlV8WwFy&#10;L1zIOQxiyd2I2CHtWQBfe4AV5Jif1qXdcZdnF/Wy1Gc/AQAA//8DAFBLAwQUAAYACAAAACEA2nUz&#10;qN0AAAAKAQAADwAAAGRycy9kb3ducmV2LnhtbEyPwU7DMBBE70j8g7VI3KhTKGkU4lRVK3qtKFy4&#10;beMliYjXwXZbw9fjSpXgNFrNauZNtYhmEEdyvresYDrJQBA3VvfcKnh7fb4rQPiArHGwTAq+ycOi&#10;vr6qsNT2xC903IVWpBD2JSroQhhLKX3TkUE/sSNx8j6sMxjS6VqpHZ5SuBnkfZbl0mDPqaHDkVYd&#10;NZ+7g1EQC72x2Vr/mOVqG917u1m7L6PU7U1cPoEIFMPfM5zxEzrUiWlvD6y9GBQ85GlKuOjZnxaP&#10;OYi9gvlsPgNZV/L/hPoXAAD//wMAUEsBAi0AFAAGAAgAAAAhALaDOJL+AAAA4QEAABMAAAAAAAAA&#10;AAAAAAAAAAAAAFtDb250ZW50X1R5cGVzXS54bWxQSwECLQAUAAYACAAAACEAOP0h/9YAAACUAQAA&#10;CwAAAAAAAAAAAAAAAAAvAQAAX3JlbHMvLnJlbHNQSwECLQAUAAYACAAAACEAP92HMO0CAAAcBgAA&#10;DgAAAAAAAAAAAAAAAAAuAgAAZHJzL2Uyb0RvYy54bWxQSwECLQAUAAYACAAAACEA2nUzqN0AAAAK&#10;AQAADwAAAAAAAAAAAAAAAABHBQAAZHJzL2Rvd25yZXYueG1sUEsFBgAAAAAEAAQA8wAAAFEGAAAA&#10;AA=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8"/>
        <w:gridCol w:w="885"/>
        <w:gridCol w:w="925"/>
        <w:gridCol w:w="904"/>
        <w:gridCol w:w="930"/>
        <w:gridCol w:w="1178"/>
        <w:gridCol w:w="910"/>
        <w:gridCol w:w="1020"/>
        <w:gridCol w:w="768"/>
        <w:gridCol w:w="1274"/>
      </w:tblGrid>
      <w:tr w:rsidR="00211F9F" w14:paraId="6FAD4F78" w14:textId="77777777" w:rsidTr="00211F9F">
        <w:trPr>
          <w:trHeight w:val="347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7BB5E" w14:textId="77777777" w:rsidR="00211F9F" w:rsidRPr="00A06410" w:rsidRDefault="00211F9F">
            <w:pPr>
              <w:widowControl w:val="0"/>
              <w:spacing w:after="280"/>
              <w:rPr>
                <w:rFonts w:ascii="Calibri" w:hAnsi="Calibri" w:cs="Calibri"/>
                <w:b/>
                <w:bCs/>
                <w:color w:val="000000"/>
                <w:kern w:val="28"/>
                <w:sz w:val="24"/>
                <w:szCs w:val="24"/>
                <w14:cntxtAlts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ABE582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07655" w14:textId="5ADC6ED0" w:rsidR="00211F9F" w:rsidRP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 w:rsidRPr="00211F9F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441" w:type="pct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186701" w14:textId="5D8A01D2" w:rsidR="00211F9F" w:rsidRPr="00A06410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 w:rsidRPr="00A06410">
              <w:rPr>
                <w:b/>
                <w:bCs/>
                <w:sz w:val="22"/>
                <w:szCs w:val="22"/>
              </w:rPr>
              <w:t>WEATHER  OBSERVATIONS</w:t>
            </w:r>
          </w:p>
        </w:tc>
        <w:tc>
          <w:tcPr>
            <w:tcW w:w="41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4802E" w14:textId="77777777" w:rsidR="00211F9F" w:rsidRPr="00A06410" w:rsidRDefault="00211F9F">
            <w:pPr>
              <w:widowControl w:val="0"/>
              <w:spacing w:after="280"/>
              <w:ind w:right="96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6575A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F1EE16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7AC65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</w:tr>
      <w:tr w:rsidR="00211F9F" w14:paraId="04ADC793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CE91F3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oject name:</w:t>
            </w:r>
          </w:p>
        </w:tc>
        <w:tc>
          <w:tcPr>
            <w:tcW w:w="424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202A7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C7F4F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CCDD8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D1B0A3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2168A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75DE4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488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99851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546E0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CCC4F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211F9F" w14:paraId="2B1D979D" w14:textId="77777777" w:rsidTr="00211F9F">
        <w:trPr>
          <w:trHeight w:val="451"/>
        </w:trPr>
        <w:tc>
          <w:tcPr>
            <w:tcW w:w="12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CE0595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bserver and method: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8F1E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25BC4B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56B5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4B655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3DC21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0C490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levation: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D1BBC8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211F9F" w14:paraId="7089F75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E1F1A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ime/Site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C03B5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y bulb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719BC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et Bulb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A3191D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H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0742E1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w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D874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ind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5CA5C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irection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51D450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DFM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AB9E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IG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BDA7E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ky</w:t>
            </w:r>
          </w:p>
        </w:tc>
      </w:tr>
      <w:tr w:rsidR="00211F9F" w14:paraId="673DB315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E320E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1CBE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942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9B4B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769F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C1B0D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AC5A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6DA0C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E284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CA6F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008153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0C21B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74C3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2C94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125D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4F8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7B9DE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66B2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674A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5173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83A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7E319AF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2AFF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5F13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3E4A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27EFD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94A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1ADA8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D32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C61A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127A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B720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7C709D1B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36A8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EA5A5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98964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9A6A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B9A2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6A90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06F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3EE78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4821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3F176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30F3772F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80FD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48E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38788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4329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C5FE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E16C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BE1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7670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772E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08E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671582A1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300C4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4079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2FE4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0960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9180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CDF3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C7D9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A518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15D1A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18BCF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C574D6F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137D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87D1D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48FFD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4973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98BD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7A5B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DC7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8FCF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E6D5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05B75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03AFA19C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428A7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5F93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605C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94F0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8C8C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B7E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CA5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5FFE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722B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B087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5C1015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786F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1421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0509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9025D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088E7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4EFBC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C99E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9837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481C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2C51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654F21E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D409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3E6D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3B242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72E3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578A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29C1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3B477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19F0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ADF67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D49B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2097780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D4F64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A088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6A02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AC1F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044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5065D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FDA4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44875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9EAE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4896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2B4034B1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46EF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121E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EEC5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BDB9D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E7C9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D80E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56B03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27AA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8489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670C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</w:tbl>
    <w:p w14:paraId="4EF419C2" w14:textId="77777777" w:rsidR="00211F9F" w:rsidRPr="001425B5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9AF05B9" w14:textId="77777777" w:rsidR="00211F9F" w:rsidRPr="00211F9F" w:rsidRDefault="00211F9F" w:rsidP="00211F9F">
      <w:pPr>
        <w:suppressAutoHyphens w:val="0"/>
        <w:jc w:val="left"/>
        <w:rPr>
          <w:sz w:val="24"/>
          <w:szCs w:val="24"/>
        </w:rPr>
      </w:pPr>
      <w:r w:rsidRPr="00211F9F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5E97DDB" wp14:editId="098E099D">
                <wp:simplePos x="0" y="0"/>
                <wp:positionH relativeFrom="column">
                  <wp:posOffset>228600</wp:posOffset>
                </wp:positionH>
                <wp:positionV relativeFrom="paragraph">
                  <wp:posOffset>5318125</wp:posOffset>
                </wp:positionV>
                <wp:extent cx="7287895" cy="1056640"/>
                <wp:effectExtent l="0" t="3175" r="0" b="0"/>
                <wp:wrapNone/>
                <wp:docPr id="2" name="Contro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287895" cy="1056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E7DDE7" id="Control 3" o:spid="_x0000_s1026" style="position:absolute;margin-left:18pt;margin-top:418.75pt;width:573.85pt;height:83.2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Jw17wIAABoGAAAOAAAAZHJzL2Uyb0RvYy54bWysVF1v0zAUfUfiP1h+z5K0afOhpVPbtQhp&#10;wKQN8ezGTmMtsYPtNi2I/86103QtvCAgD9b1jX18zv26vTs0NdozpbkUOQ5vAoyYKCTlYpvjz89r&#10;L8FIGyIoqaVgOT4yje9mb9/cdm3GRrKSNWUKAYjQWdfmuDKmzXxfFxVriL6RLRPws5SqIQa2autT&#10;RTpAb2p/FARTv5OKtkoWTGvw3vc/8czhlyUrzKey1MygOsfAzbhVuXVjV392S7KtIm3FixMN8hcs&#10;GsIFPHqGuieGoJ3iv0E1vFBSy9LcFLLxZVnygjkNoCYMflHzVJGWOS0QHN2ew6T/H2zxcf+oEKc5&#10;HmEkSAMpWkphlKzR2Aana3UGZ57aR2Xl6fZBFi8aCbmsiNiyuVKyqxihQCkEgJPbEX8+toAWWhT/&#10;CsZuNACiTfdBUjhDdka66B1K1dhnIC7o4JJ0PCeJHQwqwBmPkjhJJxgV8C8MJtNp5NLok2y43ipt&#10;3jHZIGvkWEEVOHiyf9DG0iHZcMS+JuSa17WrhFpcOeBg72GulPrbJAMqYNqTlpRL8/c0HEXBYpR6&#10;62kSe9E6mnhpHCReEKaLdBpEaXS//mFZhFFWcUqZeOCCDSUXRn+W0lPx98Xiig51kLpJFARO4YWU&#10;hhvorJo3OU4C+/W1bpO1EtSpNYTXve1f03IhAm3XEufrSRBH48SL48nYi8arwFsk66U3X4bTabxa&#10;LBer8FriyoVN/7tKR2TIgd3IHah7qmiHKLc5Hk/SERQg5dDbo7jXi0i9haFUGIWRkuYLN5UrTFtS&#10;FsMNGbasFdoTGA/0JXTuetdAWfa+U9DABWPkwgWFcb7tgnXm04fulepFZE/ReA0uoAyl5DrENkXf&#10;chtJj9AgwNp1AQxYMCqpvmHUwbDKsf66I4phVL8X0Hp2sg2GGozNYBBRwNUcG4x6c2n6CbhrFd9W&#10;gNwLF3IOjVhy1yK2SXsWwNduYAA55qdhaSfc5d6deh3ps58AAAD//wMAUEsDBBQABgAIAAAAIQDW&#10;y+OO3gAAAAwBAAAPAAAAZHJzL2Rvd25yZXYueG1sTI/BTsMwEETvSPyDtUjcqF0iSghxqqoVvSIK&#10;F25uvCQR8TrYbmv4erYnuM1oR7Nv6mV2ozhiiIMnDfOZAoHUejtQp+Ht9emmBBGTIWtGT6jhGyMs&#10;m8uL2lTWn+gFj7vUCS6hWBkNfUpTJWVse3QmzvyExLcPH5xJbEMnbTAnLnejvFVqIZ0ZiD/0ZsJ1&#10;j+3n7uA05NJuvdrYH7daP+fw3m034ctpfX2VV48gEub0F4YzPqNDw0x7fyAbxaihWPCUpKEs7u9A&#10;nANzliD2rJQqHkA2tfw/ovkFAAD//wMAUEsBAi0AFAAGAAgAAAAhALaDOJL+AAAA4QEAABMAAAAA&#10;AAAAAAAAAAAAAAAAAFtDb250ZW50X1R5cGVzXS54bWxQSwECLQAUAAYACAAAACEAOP0h/9YAAACU&#10;AQAACwAAAAAAAAAAAAAAAAAvAQAAX3JlbHMvLnJlbHNQSwECLQAUAAYACAAAACEAWICcNe8CAAAa&#10;BgAADgAAAAAAAAAAAAAAAAAuAgAAZHJzL2Uyb0RvYy54bWxQSwECLQAUAAYACAAAACEA1svjjt4A&#10;AAAMAQAADwAAAAAAAAAAAAAAAABJBQAAZHJzL2Rvd25yZXYueG1sUEsFBgAAAAAEAAQA8wAAAFQG&#10;AAAAAA=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3"/>
        <w:gridCol w:w="1899"/>
        <w:gridCol w:w="1313"/>
        <w:gridCol w:w="1176"/>
        <w:gridCol w:w="1084"/>
        <w:gridCol w:w="1529"/>
        <w:gridCol w:w="1035"/>
        <w:gridCol w:w="1183"/>
      </w:tblGrid>
      <w:tr w:rsidR="00211F9F" w:rsidRPr="00211F9F" w14:paraId="5368FE60" w14:textId="77777777" w:rsidTr="00A06410">
        <w:trPr>
          <w:trHeight w:val="416"/>
        </w:trPr>
        <w:tc>
          <w:tcPr>
            <w:tcW w:w="611" w:type="pct"/>
            <w:tcBorders>
              <w:top w:val="single" w:sz="4" w:space="0" w:color="000000"/>
              <w:lef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B8A1B" w14:textId="77777777" w:rsidR="00211F9F" w:rsidRPr="00A06410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color w:val="000000"/>
                <w:kern w:val="28"/>
                <w:sz w:val="22"/>
                <w:szCs w:val="22"/>
                <w14:cntxtAlts/>
              </w:rPr>
            </w:pPr>
            <w:r w:rsidRPr="00A06410">
              <w:rPr>
                <w:color w:val="000000"/>
                <w:kern w:val="28"/>
                <w:sz w:val="22"/>
                <w:szCs w:val="22"/>
                <w14:cntxtAlts/>
              </w:rPr>
              <w:t>Notes:</w:t>
            </w:r>
          </w:p>
        </w:tc>
        <w:tc>
          <w:tcPr>
            <w:tcW w:w="904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6E3055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116E7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0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876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16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CE39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728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432E3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493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0DAE6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7A7860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78BF0FEB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37A5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886A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1F5F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0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856A3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16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84D05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728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F838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493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562D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3" w:type="pct"/>
            <w:tcBorders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D2CDE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7C4789AC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2B151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E94F83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C1B5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0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1049D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16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AABD1F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728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6300B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493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DF16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3" w:type="pct"/>
            <w:tcBorders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313B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03887B29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98EE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6C4B3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8DB31A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0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CC289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16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FF6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728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8672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493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978F6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3" w:type="pct"/>
            <w:tcBorders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25EB7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</w:tbl>
    <w:p w14:paraId="758EDCEA" w14:textId="3A43AA5C" w:rsidR="00E36298" w:rsidRPr="007336DB" w:rsidRDefault="00E36298" w:rsidP="00211F9F">
      <w:pPr>
        <w:ind w:right="-360"/>
        <w:rPr>
          <w:rFonts w:ascii="Calibri" w:hAnsi="Calibri"/>
          <w:b/>
          <w:bCs/>
        </w:rPr>
      </w:pPr>
    </w:p>
    <w:sectPr w:rsidR="00E36298" w:rsidRPr="007336DB" w:rsidSect="00E77439">
      <w:footerReference w:type="default" r:id="rId11"/>
      <w:pgSz w:w="12240" w:h="15840" w:code="1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238F0" w14:textId="77777777" w:rsidR="00C91B30" w:rsidRDefault="00C91B30" w:rsidP="00E95002">
      <w:r>
        <w:separator/>
      </w:r>
    </w:p>
  </w:endnote>
  <w:endnote w:type="continuationSeparator" w:id="0">
    <w:p w14:paraId="596045B0" w14:textId="77777777" w:rsidR="00C91B30" w:rsidRDefault="00C91B30" w:rsidP="00E95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9702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C48D7F" w14:textId="3F820D37" w:rsidR="007C33E7" w:rsidRDefault="007C33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641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7538E70" w14:textId="77777777" w:rsidR="007C33E7" w:rsidRDefault="007C3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78101" w14:textId="77777777" w:rsidR="00C91B30" w:rsidRDefault="00C91B30" w:rsidP="00E95002">
      <w:r>
        <w:separator/>
      </w:r>
    </w:p>
  </w:footnote>
  <w:footnote w:type="continuationSeparator" w:id="0">
    <w:p w14:paraId="1379B2C2" w14:textId="77777777" w:rsidR="00C91B30" w:rsidRDefault="00C91B30" w:rsidP="00E95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D0BAB"/>
    <w:multiLevelType w:val="hybridMultilevel"/>
    <w:tmpl w:val="91F2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707F2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C294EC0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99134D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496916CE"/>
    <w:multiLevelType w:val="hybridMultilevel"/>
    <w:tmpl w:val="1D7217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58114501">
    <w:abstractNumId w:val="2"/>
  </w:num>
  <w:num w:numId="2" w16cid:durableId="1951737177">
    <w:abstractNumId w:val="3"/>
  </w:num>
  <w:num w:numId="3" w16cid:durableId="1024795007">
    <w:abstractNumId w:val="5"/>
  </w:num>
  <w:num w:numId="4" w16cid:durableId="509757701">
    <w:abstractNumId w:val="1"/>
  </w:num>
  <w:num w:numId="5" w16cid:durableId="23443589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9301875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TQ2MDUyMTI3MjNW0lEKTi0uzszPAykwrAUAmT8cCSwAAAA="/>
  </w:docVars>
  <w:rsids>
    <w:rsidRoot w:val="004A07F6"/>
    <w:rsid w:val="00015C4B"/>
    <w:rsid w:val="00037A75"/>
    <w:rsid w:val="00044160"/>
    <w:rsid w:val="00076C8E"/>
    <w:rsid w:val="0008281A"/>
    <w:rsid w:val="0009658E"/>
    <w:rsid w:val="000A4870"/>
    <w:rsid w:val="000A6430"/>
    <w:rsid w:val="000B0C28"/>
    <w:rsid w:val="000B126B"/>
    <w:rsid w:val="000B6BA0"/>
    <w:rsid w:val="000C022B"/>
    <w:rsid w:val="000C33FE"/>
    <w:rsid w:val="000E14D5"/>
    <w:rsid w:val="00101FD2"/>
    <w:rsid w:val="001102AA"/>
    <w:rsid w:val="00112412"/>
    <w:rsid w:val="001144B1"/>
    <w:rsid w:val="00115E0C"/>
    <w:rsid w:val="00125028"/>
    <w:rsid w:val="001413EE"/>
    <w:rsid w:val="00154DAC"/>
    <w:rsid w:val="00157916"/>
    <w:rsid w:val="00172328"/>
    <w:rsid w:val="001871D1"/>
    <w:rsid w:val="001B067A"/>
    <w:rsid w:val="001C2CC7"/>
    <w:rsid w:val="001D1BA8"/>
    <w:rsid w:val="001D2FEB"/>
    <w:rsid w:val="0021093A"/>
    <w:rsid w:val="00211F9F"/>
    <w:rsid w:val="0021769B"/>
    <w:rsid w:val="0022604D"/>
    <w:rsid w:val="00226433"/>
    <w:rsid w:val="00234745"/>
    <w:rsid w:val="00247946"/>
    <w:rsid w:val="00268F37"/>
    <w:rsid w:val="00273928"/>
    <w:rsid w:val="0029301C"/>
    <w:rsid w:val="002B5B62"/>
    <w:rsid w:val="002D11E8"/>
    <w:rsid w:val="002D53FC"/>
    <w:rsid w:val="002D583B"/>
    <w:rsid w:val="002E2AF6"/>
    <w:rsid w:val="00303906"/>
    <w:rsid w:val="00303F3A"/>
    <w:rsid w:val="0031067B"/>
    <w:rsid w:val="00311381"/>
    <w:rsid w:val="003140AD"/>
    <w:rsid w:val="003148C2"/>
    <w:rsid w:val="003241A0"/>
    <w:rsid w:val="00327FBC"/>
    <w:rsid w:val="0033036F"/>
    <w:rsid w:val="00333203"/>
    <w:rsid w:val="0034662C"/>
    <w:rsid w:val="00347FDB"/>
    <w:rsid w:val="003612C2"/>
    <w:rsid w:val="003730B9"/>
    <w:rsid w:val="0037752F"/>
    <w:rsid w:val="0039AF68"/>
    <w:rsid w:val="003A21CB"/>
    <w:rsid w:val="003C2784"/>
    <w:rsid w:val="003C327C"/>
    <w:rsid w:val="003C3C86"/>
    <w:rsid w:val="003C7A47"/>
    <w:rsid w:val="003D3050"/>
    <w:rsid w:val="003D51CE"/>
    <w:rsid w:val="003D6942"/>
    <w:rsid w:val="003F4371"/>
    <w:rsid w:val="00400099"/>
    <w:rsid w:val="00403314"/>
    <w:rsid w:val="00414461"/>
    <w:rsid w:val="004259EF"/>
    <w:rsid w:val="00426E4C"/>
    <w:rsid w:val="00452990"/>
    <w:rsid w:val="004613FB"/>
    <w:rsid w:val="00464E43"/>
    <w:rsid w:val="00493891"/>
    <w:rsid w:val="00495E90"/>
    <w:rsid w:val="00496F96"/>
    <w:rsid w:val="004A07F6"/>
    <w:rsid w:val="004A4076"/>
    <w:rsid w:val="004B08DB"/>
    <w:rsid w:val="004B3FF5"/>
    <w:rsid w:val="004C2704"/>
    <w:rsid w:val="004F2957"/>
    <w:rsid w:val="004F5D8C"/>
    <w:rsid w:val="00503226"/>
    <w:rsid w:val="00523E7E"/>
    <w:rsid w:val="005279AC"/>
    <w:rsid w:val="005321F7"/>
    <w:rsid w:val="005444CD"/>
    <w:rsid w:val="00571BE4"/>
    <w:rsid w:val="00573D81"/>
    <w:rsid w:val="00573DE8"/>
    <w:rsid w:val="00576336"/>
    <w:rsid w:val="0058560C"/>
    <w:rsid w:val="005A6E0E"/>
    <w:rsid w:val="005B1C3B"/>
    <w:rsid w:val="005C46EA"/>
    <w:rsid w:val="005E01B1"/>
    <w:rsid w:val="006057A3"/>
    <w:rsid w:val="00613BD4"/>
    <w:rsid w:val="006216A3"/>
    <w:rsid w:val="00623149"/>
    <w:rsid w:val="00626E58"/>
    <w:rsid w:val="006366B1"/>
    <w:rsid w:val="00643E1E"/>
    <w:rsid w:val="00643E4B"/>
    <w:rsid w:val="0066179A"/>
    <w:rsid w:val="006846FC"/>
    <w:rsid w:val="00691C09"/>
    <w:rsid w:val="006A6949"/>
    <w:rsid w:val="006B470B"/>
    <w:rsid w:val="006B6A13"/>
    <w:rsid w:val="006D6B05"/>
    <w:rsid w:val="006E653D"/>
    <w:rsid w:val="006F2DFE"/>
    <w:rsid w:val="0070304A"/>
    <w:rsid w:val="0070388D"/>
    <w:rsid w:val="00712F44"/>
    <w:rsid w:val="007336DB"/>
    <w:rsid w:val="007338FD"/>
    <w:rsid w:val="007355A3"/>
    <w:rsid w:val="00740F99"/>
    <w:rsid w:val="00747B45"/>
    <w:rsid w:val="007651F9"/>
    <w:rsid w:val="00767B6A"/>
    <w:rsid w:val="00774F3E"/>
    <w:rsid w:val="00776F28"/>
    <w:rsid w:val="007933A1"/>
    <w:rsid w:val="0079746F"/>
    <w:rsid w:val="007B593A"/>
    <w:rsid w:val="007C33E7"/>
    <w:rsid w:val="007C3507"/>
    <w:rsid w:val="007D0FC2"/>
    <w:rsid w:val="007D31F9"/>
    <w:rsid w:val="00803190"/>
    <w:rsid w:val="0082058A"/>
    <w:rsid w:val="00887D56"/>
    <w:rsid w:val="00887E01"/>
    <w:rsid w:val="00893409"/>
    <w:rsid w:val="008949BE"/>
    <w:rsid w:val="008A7DDA"/>
    <w:rsid w:val="008B743E"/>
    <w:rsid w:val="008D2FCA"/>
    <w:rsid w:val="008E065A"/>
    <w:rsid w:val="008E386E"/>
    <w:rsid w:val="008E5D42"/>
    <w:rsid w:val="008F3A39"/>
    <w:rsid w:val="009179D7"/>
    <w:rsid w:val="0093217F"/>
    <w:rsid w:val="00946862"/>
    <w:rsid w:val="0094693B"/>
    <w:rsid w:val="00946F2C"/>
    <w:rsid w:val="0094772F"/>
    <w:rsid w:val="00965833"/>
    <w:rsid w:val="0098149C"/>
    <w:rsid w:val="009919F0"/>
    <w:rsid w:val="00995375"/>
    <w:rsid w:val="009A1015"/>
    <w:rsid w:val="009A6786"/>
    <w:rsid w:val="009C1E59"/>
    <w:rsid w:val="009F182D"/>
    <w:rsid w:val="009F416B"/>
    <w:rsid w:val="00A06410"/>
    <w:rsid w:val="00A24276"/>
    <w:rsid w:val="00A374B8"/>
    <w:rsid w:val="00A62AC0"/>
    <w:rsid w:val="00A74E2E"/>
    <w:rsid w:val="00A760AB"/>
    <w:rsid w:val="00A827BD"/>
    <w:rsid w:val="00A834F0"/>
    <w:rsid w:val="00AB0EE6"/>
    <w:rsid w:val="00AB567E"/>
    <w:rsid w:val="00AD0FAC"/>
    <w:rsid w:val="00AF13C7"/>
    <w:rsid w:val="00B00562"/>
    <w:rsid w:val="00B1154F"/>
    <w:rsid w:val="00B345DD"/>
    <w:rsid w:val="00B35653"/>
    <w:rsid w:val="00B4C1C4"/>
    <w:rsid w:val="00B550BD"/>
    <w:rsid w:val="00B86D39"/>
    <w:rsid w:val="00B921E9"/>
    <w:rsid w:val="00BA2CAA"/>
    <w:rsid w:val="00BB0B06"/>
    <w:rsid w:val="00BC06CE"/>
    <w:rsid w:val="00BC61C5"/>
    <w:rsid w:val="00BD057C"/>
    <w:rsid w:val="00BF796F"/>
    <w:rsid w:val="00BF7C06"/>
    <w:rsid w:val="00C11966"/>
    <w:rsid w:val="00C21FC1"/>
    <w:rsid w:val="00C35CB4"/>
    <w:rsid w:val="00C40185"/>
    <w:rsid w:val="00C50A36"/>
    <w:rsid w:val="00C56991"/>
    <w:rsid w:val="00C61F2E"/>
    <w:rsid w:val="00C64847"/>
    <w:rsid w:val="00C66D7A"/>
    <w:rsid w:val="00C700DA"/>
    <w:rsid w:val="00C80FB0"/>
    <w:rsid w:val="00C91B30"/>
    <w:rsid w:val="00C95521"/>
    <w:rsid w:val="00CA02AB"/>
    <w:rsid w:val="00CC084F"/>
    <w:rsid w:val="00CC13E2"/>
    <w:rsid w:val="00CD374D"/>
    <w:rsid w:val="00CD6B7B"/>
    <w:rsid w:val="00CE18C9"/>
    <w:rsid w:val="00D06DBD"/>
    <w:rsid w:val="00D1450C"/>
    <w:rsid w:val="00D258D5"/>
    <w:rsid w:val="00D403A5"/>
    <w:rsid w:val="00D53959"/>
    <w:rsid w:val="00D625CE"/>
    <w:rsid w:val="00DA5661"/>
    <w:rsid w:val="00DD2F29"/>
    <w:rsid w:val="00DD4EE4"/>
    <w:rsid w:val="00DD507F"/>
    <w:rsid w:val="00DD72D5"/>
    <w:rsid w:val="00DE474C"/>
    <w:rsid w:val="00E01523"/>
    <w:rsid w:val="00E16E59"/>
    <w:rsid w:val="00E36298"/>
    <w:rsid w:val="00E40F21"/>
    <w:rsid w:val="00E51405"/>
    <w:rsid w:val="00E57DC5"/>
    <w:rsid w:val="00E74D9B"/>
    <w:rsid w:val="00E77439"/>
    <w:rsid w:val="00E8113C"/>
    <w:rsid w:val="00E84BE1"/>
    <w:rsid w:val="00E874DF"/>
    <w:rsid w:val="00E95002"/>
    <w:rsid w:val="00E975DD"/>
    <w:rsid w:val="00EA47F4"/>
    <w:rsid w:val="00EA62DC"/>
    <w:rsid w:val="00EC2F6B"/>
    <w:rsid w:val="00EC45BD"/>
    <w:rsid w:val="00ED0A29"/>
    <w:rsid w:val="00F045BF"/>
    <w:rsid w:val="00F16729"/>
    <w:rsid w:val="00F3470E"/>
    <w:rsid w:val="00F400AC"/>
    <w:rsid w:val="00F42107"/>
    <w:rsid w:val="00F62ADB"/>
    <w:rsid w:val="00F74875"/>
    <w:rsid w:val="00F81170"/>
    <w:rsid w:val="00F920F1"/>
    <w:rsid w:val="00FA5753"/>
    <w:rsid w:val="00FC6A55"/>
    <w:rsid w:val="00FD0427"/>
    <w:rsid w:val="00FD2EF2"/>
    <w:rsid w:val="00FF0EDE"/>
    <w:rsid w:val="00FF38BB"/>
    <w:rsid w:val="00FF4985"/>
    <w:rsid w:val="012444A5"/>
    <w:rsid w:val="030BDCC6"/>
    <w:rsid w:val="0316F07F"/>
    <w:rsid w:val="03330A0C"/>
    <w:rsid w:val="060902DA"/>
    <w:rsid w:val="062AECA3"/>
    <w:rsid w:val="06827F2F"/>
    <w:rsid w:val="0793D8B1"/>
    <w:rsid w:val="089742E4"/>
    <w:rsid w:val="08CD6EFB"/>
    <w:rsid w:val="08ED5FE7"/>
    <w:rsid w:val="08F2C403"/>
    <w:rsid w:val="09479408"/>
    <w:rsid w:val="0A0767DD"/>
    <w:rsid w:val="0C965724"/>
    <w:rsid w:val="0CBB8885"/>
    <w:rsid w:val="0D820785"/>
    <w:rsid w:val="0E2BA985"/>
    <w:rsid w:val="0E999A44"/>
    <w:rsid w:val="0ECD630F"/>
    <w:rsid w:val="116F32E1"/>
    <w:rsid w:val="11996DDC"/>
    <w:rsid w:val="11E2968F"/>
    <w:rsid w:val="1208F9D5"/>
    <w:rsid w:val="126FDA8D"/>
    <w:rsid w:val="129FAD3B"/>
    <w:rsid w:val="137344C0"/>
    <w:rsid w:val="137D7CF0"/>
    <w:rsid w:val="13E2D0B9"/>
    <w:rsid w:val="145BE120"/>
    <w:rsid w:val="14DC30CE"/>
    <w:rsid w:val="16396334"/>
    <w:rsid w:val="164AB59B"/>
    <w:rsid w:val="1701E096"/>
    <w:rsid w:val="179A0729"/>
    <w:rsid w:val="181D4436"/>
    <w:rsid w:val="183F2DFF"/>
    <w:rsid w:val="1841F086"/>
    <w:rsid w:val="18DBB77A"/>
    <w:rsid w:val="193CC7F6"/>
    <w:rsid w:val="19429832"/>
    <w:rsid w:val="19A81A0D"/>
    <w:rsid w:val="1A06A329"/>
    <w:rsid w:val="1ADF5C35"/>
    <w:rsid w:val="1BCDC9D5"/>
    <w:rsid w:val="1C40D066"/>
    <w:rsid w:val="1D0C7189"/>
    <w:rsid w:val="1D5117C8"/>
    <w:rsid w:val="1D9D969B"/>
    <w:rsid w:val="1DAE4D14"/>
    <w:rsid w:val="1E0E8171"/>
    <w:rsid w:val="1EA100CE"/>
    <w:rsid w:val="1F95A029"/>
    <w:rsid w:val="2099B314"/>
    <w:rsid w:val="20ADDBA0"/>
    <w:rsid w:val="20D330A8"/>
    <w:rsid w:val="21548E96"/>
    <w:rsid w:val="21B936D4"/>
    <w:rsid w:val="240ECAC4"/>
    <w:rsid w:val="259F19E7"/>
    <w:rsid w:val="260BA3BE"/>
    <w:rsid w:val="26690686"/>
    <w:rsid w:val="26E4B882"/>
    <w:rsid w:val="276BFE4D"/>
    <w:rsid w:val="27A7AE3A"/>
    <w:rsid w:val="28FDB619"/>
    <w:rsid w:val="290150AE"/>
    <w:rsid w:val="2A68409F"/>
    <w:rsid w:val="2A753508"/>
    <w:rsid w:val="2A99C095"/>
    <w:rsid w:val="2AE5EEB8"/>
    <w:rsid w:val="2B8C5296"/>
    <w:rsid w:val="2CBFC59C"/>
    <w:rsid w:val="2D608320"/>
    <w:rsid w:val="2D8BD2F0"/>
    <w:rsid w:val="2E1B88C5"/>
    <w:rsid w:val="2F4C561C"/>
    <w:rsid w:val="300D9E8C"/>
    <w:rsid w:val="317DBF8C"/>
    <w:rsid w:val="31CF368D"/>
    <w:rsid w:val="31EBB04B"/>
    <w:rsid w:val="34BE8661"/>
    <w:rsid w:val="34EB83E3"/>
    <w:rsid w:val="3576FCDB"/>
    <w:rsid w:val="35C2FA2F"/>
    <w:rsid w:val="369B1FCC"/>
    <w:rsid w:val="37ADF727"/>
    <w:rsid w:val="3854661B"/>
    <w:rsid w:val="387D47E2"/>
    <w:rsid w:val="38B6C576"/>
    <w:rsid w:val="3A261202"/>
    <w:rsid w:val="3A801896"/>
    <w:rsid w:val="3ABAD755"/>
    <w:rsid w:val="3B205930"/>
    <w:rsid w:val="3B3E8BDA"/>
    <w:rsid w:val="3C94AE39"/>
    <w:rsid w:val="3D043A32"/>
    <w:rsid w:val="3D722AF1"/>
    <w:rsid w:val="3D9AED98"/>
    <w:rsid w:val="3E309E35"/>
    <w:rsid w:val="3E4C9B54"/>
    <w:rsid w:val="3F0487E3"/>
    <w:rsid w:val="3FFC92D0"/>
    <w:rsid w:val="40193FF1"/>
    <w:rsid w:val="402FCA21"/>
    <w:rsid w:val="40EFACA2"/>
    <w:rsid w:val="417568BC"/>
    <w:rsid w:val="41E8B84A"/>
    <w:rsid w:val="42D2CD40"/>
    <w:rsid w:val="4324E6DA"/>
    <w:rsid w:val="43DB9F69"/>
    <w:rsid w:val="43E0B562"/>
    <w:rsid w:val="43EBC91B"/>
    <w:rsid w:val="43FFF1A7"/>
    <w:rsid w:val="4425AC51"/>
    <w:rsid w:val="444CD997"/>
    <w:rsid w:val="44F8F0D9"/>
    <w:rsid w:val="45F22B15"/>
    <w:rsid w:val="46D2C7BD"/>
    <w:rsid w:val="470287C6"/>
    <w:rsid w:val="4755F278"/>
    <w:rsid w:val="4868B14D"/>
    <w:rsid w:val="48C73A69"/>
    <w:rsid w:val="48F12FEE"/>
    <w:rsid w:val="49D08D17"/>
    <w:rsid w:val="49D7361A"/>
    <w:rsid w:val="4AE345B5"/>
    <w:rsid w:val="4B64CDC6"/>
    <w:rsid w:val="4BA91BFD"/>
    <w:rsid w:val="4C11AF08"/>
    <w:rsid w:val="4C4FCC20"/>
    <w:rsid w:val="4DA68EFD"/>
    <w:rsid w:val="4DEBD69C"/>
    <w:rsid w:val="4E8DB227"/>
    <w:rsid w:val="4F457910"/>
    <w:rsid w:val="509797BD"/>
    <w:rsid w:val="509A5A44"/>
    <w:rsid w:val="50B29927"/>
    <w:rsid w:val="516E046E"/>
    <w:rsid w:val="517FC482"/>
    <w:rsid w:val="51F03FA9"/>
    <w:rsid w:val="524148F6"/>
    <w:rsid w:val="530DF81C"/>
    <w:rsid w:val="54263393"/>
    <w:rsid w:val="562C958D"/>
    <w:rsid w:val="563ADCA0"/>
    <w:rsid w:val="5651C6EE"/>
    <w:rsid w:val="56B76463"/>
    <w:rsid w:val="576D5EC5"/>
    <w:rsid w:val="57C1E7EE"/>
    <w:rsid w:val="57FCD4BF"/>
    <w:rsid w:val="5914069B"/>
    <w:rsid w:val="5916C922"/>
    <w:rsid w:val="59FC3360"/>
    <w:rsid w:val="59FCCF4E"/>
    <w:rsid w:val="5A556197"/>
    <w:rsid w:val="5A6B0E8C"/>
    <w:rsid w:val="5A9F0019"/>
    <w:rsid w:val="5BCF5DE9"/>
    <w:rsid w:val="5C4C6A30"/>
    <w:rsid w:val="5DA60CA4"/>
    <w:rsid w:val="5DD22E9D"/>
    <w:rsid w:val="5E0CED5C"/>
    <w:rsid w:val="5E17258C"/>
    <w:rsid w:val="5EFAEDD8"/>
    <w:rsid w:val="5F295A97"/>
    <w:rsid w:val="5FE05816"/>
    <w:rsid w:val="5FE6C440"/>
    <w:rsid w:val="60AACF37"/>
    <w:rsid w:val="60ED039F"/>
    <w:rsid w:val="619EB15B"/>
    <w:rsid w:val="61B2D9E7"/>
    <w:rsid w:val="62AE9BA0"/>
    <w:rsid w:val="636B55F8"/>
    <w:rsid w:val="63AF434C"/>
    <w:rsid w:val="64854A5B"/>
    <w:rsid w:val="65271149"/>
    <w:rsid w:val="654F36FA"/>
    <w:rsid w:val="675207AE"/>
    <w:rsid w:val="6944411C"/>
    <w:rsid w:val="6969727D"/>
    <w:rsid w:val="697FA059"/>
    <w:rsid w:val="6A22DF0B"/>
    <w:rsid w:val="6A2F48C5"/>
    <w:rsid w:val="6A5ECE00"/>
    <w:rsid w:val="6A96C59B"/>
    <w:rsid w:val="6C4345F5"/>
    <w:rsid w:val="6C51B9B8"/>
    <w:rsid w:val="6C5B84D8"/>
    <w:rsid w:val="6E4757D4"/>
    <w:rsid w:val="6ECB0C59"/>
    <w:rsid w:val="6EFB3204"/>
    <w:rsid w:val="6F1DC485"/>
    <w:rsid w:val="6F20870C"/>
    <w:rsid w:val="70136D7B"/>
    <w:rsid w:val="702B66E8"/>
    <w:rsid w:val="7090BAB1"/>
    <w:rsid w:val="70E539AF"/>
    <w:rsid w:val="7109CB18"/>
    <w:rsid w:val="710F2F34"/>
    <w:rsid w:val="721323E6"/>
    <w:rsid w:val="7363F1AA"/>
    <w:rsid w:val="74202C73"/>
    <w:rsid w:val="752C3EAA"/>
    <w:rsid w:val="7589A172"/>
    <w:rsid w:val="75C31F06"/>
    <w:rsid w:val="75CC8258"/>
    <w:rsid w:val="75DB1873"/>
    <w:rsid w:val="75F0822A"/>
    <w:rsid w:val="76600E23"/>
    <w:rsid w:val="778C7226"/>
    <w:rsid w:val="786D6707"/>
    <w:rsid w:val="79481660"/>
    <w:rsid w:val="79513028"/>
    <w:rsid w:val="79B90136"/>
    <w:rsid w:val="79BA0AD1"/>
    <w:rsid w:val="7A04DBF7"/>
    <w:rsid w:val="7A4B8093"/>
    <w:rsid w:val="7A69B33D"/>
    <w:rsid w:val="7B083B42"/>
    <w:rsid w:val="7B4EEAC6"/>
    <w:rsid w:val="7B8FAFF1"/>
    <w:rsid w:val="7C255777"/>
    <w:rsid w:val="7C68DF29"/>
    <w:rsid w:val="7D479D0C"/>
    <w:rsid w:val="7D4E4967"/>
    <w:rsid w:val="7E348499"/>
    <w:rsid w:val="7F5AF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F7F60"/>
  <w15:docId w15:val="{CD2CE563-119A-4181-A906-8C6870765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54F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C33FE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0C33FE"/>
    <w:pPr>
      <w:keepNext/>
      <w:jc w:val="center"/>
      <w:outlineLvl w:val="1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qFormat/>
    <w:rsid w:val="000C33FE"/>
    <w:pPr>
      <w:keepNext/>
      <w:jc w:val="center"/>
      <w:outlineLvl w:val="3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33F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0C33F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0C33FE"/>
    <w:rPr>
      <w:rFonts w:ascii="Arial" w:eastAsia="Times New Roman" w:hAnsi="Arial" w:cs="Times New Roman"/>
      <w:b/>
      <w:bCs/>
      <w:szCs w:val="20"/>
    </w:rPr>
  </w:style>
  <w:style w:type="paragraph" w:styleId="BodyText">
    <w:name w:val="Body Text"/>
    <w:basedOn w:val="Normal"/>
    <w:link w:val="BodyTextChar"/>
    <w:rsid w:val="000C33FE"/>
    <w:rPr>
      <w:rFonts w:ascii="Arial" w:hAnsi="Arial" w:cs="Arial"/>
      <w:sz w:val="18"/>
    </w:rPr>
  </w:style>
  <w:style w:type="character" w:customStyle="1" w:styleId="BodyTextChar">
    <w:name w:val="Body Text Char"/>
    <w:basedOn w:val="DefaultParagraphFont"/>
    <w:link w:val="BodyText"/>
    <w:rsid w:val="000C33FE"/>
    <w:rPr>
      <w:rFonts w:ascii="Arial" w:eastAsia="Times New Roman" w:hAnsi="Arial" w:cs="Arial"/>
      <w:sz w:val="18"/>
      <w:szCs w:val="20"/>
    </w:rPr>
  </w:style>
  <w:style w:type="paragraph" w:styleId="BodyText2">
    <w:name w:val="Body Text 2"/>
    <w:basedOn w:val="Normal"/>
    <w:link w:val="BodyText2Char"/>
    <w:rsid w:val="000C33FE"/>
    <w:rPr>
      <w:rFonts w:ascii="Arial" w:hAnsi="Arial" w:cs="Arial"/>
      <w:sz w:val="16"/>
    </w:rPr>
  </w:style>
  <w:style w:type="character" w:customStyle="1" w:styleId="BodyText2Char">
    <w:name w:val="Body Text 2 Char"/>
    <w:basedOn w:val="DefaultParagraphFont"/>
    <w:link w:val="BodyText2"/>
    <w:rsid w:val="000C33FE"/>
    <w:rPr>
      <w:rFonts w:ascii="Arial" w:eastAsia="Times New Roman" w:hAnsi="Arial" w:cs="Arial"/>
      <w:sz w:val="16"/>
      <w:szCs w:val="20"/>
    </w:rPr>
  </w:style>
  <w:style w:type="paragraph" w:styleId="FootnoteText">
    <w:name w:val="footnote text"/>
    <w:basedOn w:val="Normal"/>
    <w:link w:val="FootnoteTextChar"/>
    <w:semiHidden/>
    <w:rsid w:val="000C33FE"/>
  </w:style>
  <w:style w:type="character" w:customStyle="1" w:styleId="FootnoteTextChar">
    <w:name w:val="Footnote Text Char"/>
    <w:basedOn w:val="DefaultParagraphFont"/>
    <w:link w:val="FootnoteText"/>
    <w:semiHidden/>
    <w:rsid w:val="000C33F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3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3F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33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5C46EA"/>
    <w:pPr>
      <w:suppressAutoHyphens w:val="0"/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C46EA"/>
  </w:style>
  <w:style w:type="character" w:customStyle="1" w:styleId="eop">
    <w:name w:val="eop"/>
    <w:basedOn w:val="DefaultParagraphFont"/>
    <w:rsid w:val="005C46EA"/>
  </w:style>
  <w:style w:type="character" w:customStyle="1" w:styleId="findhit">
    <w:name w:val="findhit"/>
    <w:basedOn w:val="DefaultParagraphFont"/>
    <w:rsid w:val="005C46EA"/>
  </w:style>
  <w:style w:type="character" w:customStyle="1" w:styleId="contextualspellingandgrammarerror">
    <w:name w:val="contextualspellingandgrammarerror"/>
    <w:basedOn w:val="DefaultParagraphFont"/>
    <w:rsid w:val="005C46EA"/>
  </w:style>
  <w:style w:type="character" w:customStyle="1" w:styleId="spellingerror">
    <w:name w:val="spellingerror"/>
    <w:basedOn w:val="DefaultParagraphFont"/>
    <w:rsid w:val="005C46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E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E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0A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pf0">
    <w:name w:val="pf0"/>
    <w:basedOn w:val="Normal"/>
    <w:rsid w:val="00400099"/>
    <w:pPr>
      <w:suppressAutoHyphens w:val="0"/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cf01">
    <w:name w:val="cf01"/>
    <w:basedOn w:val="DefaultParagraphFont"/>
    <w:rsid w:val="00400099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50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500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950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500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1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8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Fire\Burn%20Plan%20Templates\WV%20Slash%20Pile%20Burn%20Pla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71975F061674C8B5124A3A997CF00" ma:contentTypeVersion="15" ma:contentTypeDescription="Create a new document." ma:contentTypeScope="" ma:versionID="44e3ca07f3de263ab0bac8ca556d96a0">
  <xsd:schema xmlns:xsd="http://www.w3.org/2001/XMLSchema" xmlns:xs="http://www.w3.org/2001/XMLSchema" xmlns:p="http://schemas.microsoft.com/office/2006/metadata/properties" xmlns:ns2="cf3d167f-55fb-4bb6-97b0-6b7e1ff0d96a" xmlns:ns3="4657eba7-5618-4f30-8af6-9fdd4dc60be0" targetNamespace="http://schemas.microsoft.com/office/2006/metadata/properties" ma:root="true" ma:fieldsID="f4297817c4bae302613e3539710c1dbe" ns2:_="" ns3:_="">
    <xsd:import namespace="cf3d167f-55fb-4bb6-97b0-6b7e1ff0d96a"/>
    <xsd:import namespace="4657eba7-5618-4f30-8af6-9fdd4dc60b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d167f-55fb-4bb6-97b0-6b7e1ff0d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c13bb2-4050-4808-9050-3ebd68b2d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7eba7-5618-4f30-8af6-9fdd4dc60be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1bc38f4-7b1e-4f54-906e-ac3d710f98d8}" ma:internalName="TaxCatchAll" ma:showField="CatchAllData" ma:web="4657eba7-5618-4f30-8af6-9fdd4dc60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3d167f-55fb-4bb6-97b0-6b7e1ff0d96a">
      <Terms xmlns="http://schemas.microsoft.com/office/infopath/2007/PartnerControls"/>
    </lcf76f155ced4ddcb4097134ff3c332f>
    <TaxCatchAll xmlns="4657eba7-5618-4f30-8af6-9fdd4dc60be0" xsi:nil="true"/>
    <SharedWithUsers xmlns="4657eba7-5618-4f30-8af6-9fdd4dc60be0">
      <UserInfo>
        <DisplayName>MCCARTER Stacy * ODF</DisplayName>
        <AccountId>21</AccountId>
        <AccountType/>
      </UserInfo>
      <UserInfo>
        <DisplayName>HOLSCHBACH Tim J * ODF</DisplayName>
        <AccountId>17</AccountId>
        <AccountType/>
      </UserInfo>
      <UserInfo>
        <DisplayName>CLEMONS Christina T * ODF</DisplayName>
        <AccountId>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17B029E-DA16-46FC-BA41-E94B260F74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773F95-9A2C-48B5-B2DB-46221DADB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d167f-55fb-4bb6-97b0-6b7e1ff0d96a"/>
    <ds:schemaRef ds:uri="4657eba7-5618-4f30-8af6-9fdd4dc60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05BC73-51F2-474E-B612-4E63EE0E7E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5E4162-55D2-4695-AA35-73E69089F2FB}">
  <ds:schemaRefs>
    <ds:schemaRef ds:uri="http://schemas.microsoft.com/office/2006/metadata/properties"/>
    <ds:schemaRef ds:uri="http://schemas.microsoft.com/office/infopath/2007/PartnerControls"/>
    <ds:schemaRef ds:uri="cf3d167f-55fb-4bb6-97b0-6b7e1ff0d96a"/>
    <ds:schemaRef ds:uri="4657eba7-5618-4f30-8af6-9fdd4dc60b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V Slash Pile Burn Plan TEMPLATE</Template>
  <TotalTime>14</TotalTime>
  <Pages>8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ure Conservancy</Company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Gibbons</dc:creator>
  <cp:keywords/>
  <dc:description/>
  <cp:lastModifiedBy>Rubin, Will (DNR)</cp:lastModifiedBy>
  <cp:revision>4</cp:revision>
  <dcterms:created xsi:type="dcterms:W3CDTF">2023-05-15T22:55:00Z</dcterms:created>
  <dcterms:modified xsi:type="dcterms:W3CDTF">2023-07-24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71975F061674C8B5124A3A997CF00</vt:lpwstr>
  </property>
  <property fmtid="{D5CDD505-2E9C-101B-9397-08002B2CF9AE}" pid="3" name="MediaServiceImageTags">
    <vt:lpwstr/>
  </property>
</Properties>
</file>